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1AA36" w14:textId="77777777" w:rsidR="00D06C49" w:rsidRPr="009833C8" w:rsidRDefault="00A17A51" w:rsidP="0010730F">
      <w:pPr>
        <w:spacing w:line="360" w:lineRule="auto"/>
        <w:jc w:val="center"/>
        <w:rPr>
          <w:rFonts w:ascii="ＭＳ 明朝" w:hAnsi="ＭＳ 明朝"/>
          <w:b/>
          <w:color w:val="000000" w:themeColor="text1"/>
          <w:sz w:val="24"/>
        </w:rPr>
      </w:pPr>
      <w:r w:rsidRPr="009833C8">
        <w:rPr>
          <w:rFonts w:ascii="ＭＳ 明朝" w:hAnsi="ＭＳ 明朝" w:hint="eastAsia"/>
          <w:b/>
          <w:color w:val="000000" w:themeColor="text1"/>
          <w:sz w:val="24"/>
        </w:rPr>
        <w:t xml:space="preserve">一般社団法人日本認知・行動療法学会　</w:t>
      </w:r>
      <w:r w:rsidR="004A6A8E" w:rsidRPr="009833C8">
        <w:rPr>
          <w:rFonts w:ascii="ＭＳ 明朝" w:hAnsi="ＭＳ 明朝" w:hint="eastAsia"/>
          <w:b/>
          <w:color w:val="000000" w:themeColor="text1"/>
          <w:sz w:val="24"/>
        </w:rPr>
        <w:t>役員</w:t>
      </w:r>
      <w:r w:rsidR="00A60084" w:rsidRPr="009833C8">
        <w:rPr>
          <w:rFonts w:ascii="ＭＳ 明朝" w:hAnsi="ＭＳ 明朝" w:hint="eastAsia"/>
          <w:b/>
          <w:color w:val="000000" w:themeColor="text1"/>
          <w:sz w:val="24"/>
        </w:rPr>
        <w:t>・</w:t>
      </w:r>
      <w:r w:rsidR="007B0E73" w:rsidRPr="009833C8">
        <w:rPr>
          <w:rFonts w:ascii="ＭＳ 明朝" w:hAnsi="ＭＳ 明朝" w:hint="eastAsia"/>
          <w:b/>
          <w:color w:val="000000" w:themeColor="text1"/>
          <w:sz w:val="24"/>
        </w:rPr>
        <w:t>委員等</w:t>
      </w:r>
      <w:r w:rsidR="004A6A8E" w:rsidRPr="009833C8">
        <w:rPr>
          <w:rFonts w:ascii="ＭＳ 明朝" w:hAnsi="ＭＳ 明朝" w:hint="eastAsia"/>
          <w:b/>
          <w:color w:val="000000" w:themeColor="text1"/>
          <w:sz w:val="24"/>
        </w:rPr>
        <w:t>の</w:t>
      </w:r>
    </w:p>
    <w:p w14:paraId="685E6164" w14:textId="79325501" w:rsidR="001C0BBF" w:rsidRPr="009833C8" w:rsidRDefault="00D06C49" w:rsidP="00D06C49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24"/>
        </w:rPr>
      </w:pPr>
      <w:r w:rsidRPr="009833C8">
        <w:rPr>
          <w:rFonts w:ascii="ＭＳ 明朝" w:hAnsi="ＭＳ 明朝" w:hint="eastAsia"/>
          <w:b/>
          <w:color w:val="000000" w:themeColor="text1"/>
          <w:sz w:val="24"/>
        </w:rPr>
        <w:t>利益相反（</w:t>
      </w:r>
      <w:r w:rsidR="00F00A3C" w:rsidRPr="009833C8">
        <w:rPr>
          <w:rFonts w:ascii="Times New Roman" w:hAnsi="Times New Roman"/>
          <w:b/>
          <w:color w:val="000000" w:themeColor="text1"/>
          <w:sz w:val="24"/>
        </w:rPr>
        <w:t>COI</w:t>
      </w:r>
      <w:r w:rsidRPr="009833C8">
        <w:rPr>
          <w:rFonts w:ascii="Times New Roman" w:hAnsi="Times New Roman" w:hint="eastAsia"/>
          <w:b/>
          <w:color w:val="000000" w:themeColor="text1"/>
          <w:sz w:val="24"/>
        </w:rPr>
        <w:t>）</w:t>
      </w:r>
      <w:r w:rsidR="004A6A8E" w:rsidRPr="009833C8">
        <w:rPr>
          <w:rFonts w:ascii="ＭＳ 明朝" w:hAnsi="ＭＳ 明朝" w:hint="eastAsia"/>
          <w:b/>
          <w:color w:val="000000" w:themeColor="text1"/>
          <w:sz w:val="24"/>
        </w:rPr>
        <w:t>自己申告書</w:t>
      </w:r>
    </w:p>
    <w:p w14:paraId="07CB2DD8" w14:textId="77777777" w:rsidR="0010730F" w:rsidRPr="009833C8" w:rsidRDefault="0010730F" w:rsidP="0010730F">
      <w:pPr>
        <w:spacing w:line="360" w:lineRule="auto"/>
        <w:jc w:val="center"/>
        <w:rPr>
          <w:rFonts w:ascii="ＭＳ 明朝" w:hAnsi="ＭＳ 明朝"/>
          <w:b/>
          <w:color w:val="000000" w:themeColor="text1"/>
          <w:sz w:val="24"/>
        </w:rPr>
      </w:pPr>
    </w:p>
    <w:p w14:paraId="18AA7C41" w14:textId="77777777" w:rsidR="004A6A8E" w:rsidRPr="009833C8" w:rsidRDefault="001C0BBF" w:rsidP="00BD1AB4">
      <w:pPr>
        <w:spacing w:line="276" w:lineRule="auto"/>
        <w:ind w:firstLineChars="100" w:firstLine="210"/>
        <w:jc w:val="left"/>
        <w:rPr>
          <w:rFonts w:ascii="ＭＳ 明朝" w:hAnsi="ＭＳ 明朝"/>
          <w:color w:val="000000" w:themeColor="text1"/>
          <w:szCs w:val="21"/>
          <w:u w:val="single"/>
        </w:rPr>
      </w:pPr>
      <w:r w:rsidRPr="009833C8">
        <w:rPr>
          <w:rFonts w:ascii="ＭＳ 明朝" w:hAnsi="ＭＳ 明朝" w:hint="eastAsia"/>
          <w:color w:val="000000" w:themeColor="text1"/>
          <w:szCs w:val="21"/>
          <w:u w:val="single"/>
        </w:rPr>
        <w:t>過</w:t>
      </w:r>
      <w:r w:rsidRPr="009833C8">
        <w:rPr>
          <w:rFonts w:ascii="Times New Roman" w:hAnsi="Times New Roman"/>
          <w:color w:val="000000" w:themeColor="text1"/>
          <w:szCs w:val="21"/>
          <w:u w:val="single"/>
        </w:rPr>
        <w:t>去</w:t>
      </w:r>
      <w:r w:rsidR="00F02199" w:rsidRPr="009833C8">
        <w:rPr>
          <w:rFonts w:ascii="Times New Roman" w:hAnsi="Times New Roman"/>
          <w:color w:val="000000" w:themeColor="text1"/>
          <w:szCs w:val="21"/>
          <w:u w:val="single"/>
        </w:rPr>
        <w:t>3</w:t>
      </w:r>
      <w:r w:rsidRPr="009833C8">
        <w:rPr>
          <w:rFonts w:ascii="Times New Roman" w:hAnsi="Times New Roman"/>
          <w:color w:val="000000" w:themeColor="text1"/>
          <w:szCs w:val="21"/>
          <w:u w:val="single"/>
        </w:rPr>
        <w:t>年間</w:t>
      </w:r>
      <w:r w:rsidR="0023259E" w:rsidRPr="009833C8">
        <w:rPr>
          <w:rFonts w:ascii="Times New Roman" w:hAnsi="Times New Roman"/>
          <w:color w:val="000000" w:themeColor="text1"/>
          <w:szCs w:val="21"/>
          <w:u w:val="single"/>
        </w:rPr>
        <w:t>分の</w:t>
      </w:r>
      <w:r w:rsidRPr="009833C8">
        <w:rPr>
          <w:rFonts w:ascii="Times New Roman" w:hAnsi="Times New Roman"/>
          <w:color w:val="000000" w:themeColor="text1"/>
          <w:szCs w:val="21"/>
        </w:rPr>
        <w:t>記入</w:t>
      </w:r>
      <w:r w:rsidR="0062580E" w:rsidRPr="009833C8">
        <w:rPr>
          <w:rFonts w:ascii="Times New Roman" w:hAnsi="Times New Roman"/>
          <w:color w:val="000000" w:themeColor="text1"/>
          <w:szCs w:val="21"/>
        </w:rPr>
        <w:t>を</w:t>
      </w:r>
      <w:r w:rsidRPr="009833C8">
        <w:rPr>
          <w:rFonts w:ascii="Times New Roman" w:hAnsi="Times New Roman"/>
          <w:color w:val="000000" w:themeColor="text1"/>
          <w:szCs w:val="21"/>
        </w:rPr>
        <w:t>お願いします。複数記入が必要な個所はコピーしてください。</w:t>
      </w:r>
      <w:r w:rsidR="0023259E" w:rsidRPr="009833C8">
        <w:rPr>
          <w:rFonts w:ascii="Times New Roman" w:hAnsi="Times New Roman"/>
          <w:color w:val="000000" w:themeColor="text1"/>
          <w:szCs w:val="21"/>
          <w:u w:val="single"/>
        </w:rPr>
        <w:t>過去</w:t>
      </w:r>
      <w:r w:rsidR="00101072" w:rsidRPr="009833C8">
        <w:rPr>
          <w:rFonts w:ascii="Times New Roman" w:hAnsi="Times New Roman"/>
          <w:color w:val="000000" w:themeColor="text1"/>
          <w:szCs w:val="21"/>
          <w:u w:val="single"/>
        </w:rPr>
        <w:t>3</w:t>
      </w:r>
      <w:r w:rsidR="00101072" w:rsidRPr="009833C8">
        <w:rPr>
          <w:rFonts w:ascii="Times New Roman" w:hAnsi="Times New Roman"/>
          <w:color w:val="000000" w:themeColor="text1"/>
          <w:szCs w:val="21"/>
          <w:u w:val="single"/>
        </w:rPr>
        <w:t>年間のうち</w:t>
      </w:r>
      <w:r w:rsidR="00101072" w:rsidRPr="009833C8">
        <w:rPr>
          <w:rFonts w:ascii="Times New Roman" w:hAnsi="Times New Roman"/>
          <w:color w:val="000000" w:themeColor="text1"/>
          <w:szCs w:val="21"/>
          <w:u w:val="single"/>
        </w:rPr>
        <w:t>1</w:t>
      </w:r>
      <w:r w:rsidR="00101072" w:rsidRPr="009833C8">
        <w:rPr>
          <w:rFonts w:ascii="Times New Roman" w:hAnsi="Times New Roman"/>
          <w:color w:val="000000" w:themeColor="text1"/>
          <w:szCs w:val="21"/>
          <w:u w:val="single"/>
        </w:rPr>
        <w:t>年でも基準</w:t>
      </w:r>
      <w:r w:rsidR="00101072" w:rsidRPr="009833C8">
        <w:rPr>
          <w:rFonts w:ascii="ＭＳ 明朝" w:hAnsi="ＭＳ 明朝" w:hint="eastAsia"/>
          <w:color w:val="000000" w:themeColor="text1"/>
          <w:szCs w:val="21"/>
          <w:u w:val="single"/>
        </w:rPr>
        <w:t>を超えた期間があれば申告が必要となります</w:t>
      </w:r>
      <w:r w:rsidR="00443D7E" w:rsidRPr="009833C8">
        <w:rPr>
          <w:rFonts w:ascii="ＭＳ 明朝" w:hAnsi="ＭＳ 明朝" w:hint="eastAsia"/>
          <w:color w:val="000000" w:themeColor="text1"/>
          <w:szCs w:val="21"/>
          <w:u w:val="single"/>
        </w:rPr>
        <w:t>。</w:t>
      </w:r>
    </w:p>
    <w:p w14:paraId="5F6D99B6" w14:textId="0D940880" w:rsidR="0023259E" w:rsidRPr="009833C8" w:rsidRDefault="00CE394A" w:rsidP="0010730F">
      <w:pPr>
        <w:spacing w:line="360" w:lineRule="auto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/>
          <w:noProof/>
          <w:color w:val="000000" w:themeColor="text1"/>
          <w:szCs w:val="21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77F11D35" wp14:editId="0B09561C">
                <wp:simplePos x="0" y="0"/>
                <wp:positionH relativeFrom="column">
                  <wp:posOffset>-68083</wp:posOffset>
                </wp:positionH>
                <wp:positionV relativeFrom="paragraph">
                  <wp:posOffset>261427</wp:posOffset>
                </wp:positionV>
                <wp:extent cx="6273579" cy="2917549"/>
                <wp:effectExtent l="0" t="0" r="13335" b="1651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3579" cy="291754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0552F" id="Rectangle 2" o:spid="_x0000_s1026" style="position:absolute;margin-left:-5.35pt;margin-top:20.6pt;width:494pt;height:229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" filled="f">
                <v:stroke dashstyle="1 1"/>
                <v:textbox inset="5.85pt,.7pt,5.85pt,.7pt"/>
              </v:rect>
            </w:pict>
          </mc:Fallback>
        </mc:AlternateContent>
      </w:r>
    </w:p>
    <w:p w14:paraId="0AAEBBA1" w14:textId="404C62C8" w:rsidR="004A6A8E" w:rsidRPr="009833C8" w:rsidRDefault="001665CE" w:rsidP="0010730F">
      <w:pPr>
        <w:spacing w:line="360" w:lineRule="auto"/>
        <w:rPr>
          <w:rFonts w:ascii="ＭＳ 明朝" w:hAnsi="ＭＳ 明朝"/>
          <w:color w:val="000000" w:themeColor="text1"/>
          <w:szCs w:val="21"/>
          <w:lang w:eastAsia="zh-CN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一般</w:t>
      </w:r>
      <w:r w:rsidR="004A6A8E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>社団法人　日本</w:t>
      </w:r>
      <w:r w:rsidRPr="009833C8">
        <w:rPr>
          <w:rFonts w:ascii="ＭＳ 明朝" w:hAnsi="ＭＳ 明朝" w:hint="eastAsia"/>
          <w:color w:val="000000" w:themeColor="text1"/>
          <w:szCs w:val="21"/>
        </w:rPr>
        <w:t>認知・行動療法</w:t>
      </w:r>
      <w:r w:rsidR="007B0E73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>学会</w:t>
      </w:r>
      <w:r w:rsidR="004A6A8E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>理事長</w:t>
      </w:r>
      <w:r w:rsidR="00266A11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 xml:space="preserve">　</w:t>
      </w:r>
      <w:r w:rsidR="007B0E73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 xml:space="preserve">　</w:t>
      </w:r>
      <w:r w:rsidR="004A6A8E" w:rsidRPr="009833C8">
        <w:rPr>
          <w:rFonts w:ascii="ＭＳ 明朝" w:hAnsi="ＭＳ 明朝" w:hint="eastAsia"/>
          <w:color w:val="000000" w:themeColor="text1"/>
          <w:szCs w:val="21"/>
          <w:lang w:eastAsia="zh-CN"/>
        </w:rPr>
        <w:t xml:space="preserve">殿   </w:t>
      </w:r>
    </w:p>
    <w:p w14:paraId="6C60C12A" w14:textId="0AA32711" w:rsidR="00835920" w:rsidRPr="009833C8" w:rsidRDefault="00835920" w:rsidP="005F7A19">
      <w:pPr>
        <w:spacing w:line="360" w:lineRule="auto"/>
        <w:ind w:right="210"/>
        <w:jc w:val="right"/>
        <w:rPr>
          <w:rFonts w:ascii="ＭＳ 明朝" w:hAnsi="ＭＳ 明朝"/>
          <w:color w:val="000000" w:themeColor="text1"/>
          <w:szCs w:val="21"/>
          <w:u w:val="single"/>
        </w:rPr>
      </w:pPr>
      <w:r w:rsidRPr="009833C8">
        <w:rPr>
          <w:rFonts w:ascii="ＭＳ 明朝" w:hAnsi="ＭＳ 明朝" w:hint="eastAsia"/>
          <w:color w:val="000000" w:themeColor="text1"/>
          <w:szCs w:val="21"/>
          <w:u w:val="single"/>
        </w:rPr>
        <w:t>申告日（西暦）　　　年　 　月 　　日</w:t>
      </w:r>
    </w:p>
    <w:p w14:paraId="56DF5281" w14:textId="5DB13463" w:rsidR="00CA16ED" w:rsidRPr="009833C8" w:rsidRDefault="00835920" w:rsidP="00325230">
      <w:pPr>
        <w:spacing w:line="312" w:lineRule="auto"/>
        <w:ind w:leftChars="100" w:left="210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誓約：私の利益相反に関する状況は</w:t>
      </w:r>
      <w:r w:rsidR="0010730F" w:rsidRPr="009833C8">
        <w:rPr>
          <w:rFonts w:ascii="ＭＳ 明朝" w:hAnsi="ＭＳ 明朝" w:hint="eastAsia"/>
          <w:color w:val="000000" w:themeColor="text1"/>
          <w:szCs w:val="21"/>
        </w:rPr>
        <w:t>申告</w:t>
      </w:r>
      <w:r w:rsidRPr="009833C8">
        <w:rPr>
          <w:rFonts w:ascii="ＭＳ 明朝" w:hAnsi="ＭＳ 明朝" w:hint="eastAsia"/>
          <w:color w:val="000000" w:themeColor="text1"/>
          <w:szCs w:val="21"/>
        </w:rPr>
        <w:t>の通りであることに相違ありません。</w:t>
      </w:r>
    </w:p>
    <w:p w14:paraId="506D0E95" w14:textId="0A1B9929" w:rsidR="00835920" w:rsidRPr="009833C8" w:rsidRDefault="00835920" w:rsidP="00325230">
      <w:pPr>
        <w:spacing w:line="312" w:lineRule="auto"/>
        <w:ind w:leftChars="100" w:left="210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私の</w:t>
      </w:r>
      <w:r w:rsidR="001665CE" w:rsidRPr="009833C8">
        <w:rPr>
          <w:rFonts w:ascii="ＭＳ 明朝" w:hAnsi="ＭＳ 明朝" w:hint="eastAsia"/>
          <w:color w:val="000000" w:themeColor="text1"/>
          <w:szCs w:val="21"/>
        </w:rPr>
        <w:t>日本認知・行動療法</w:t>
      </w:r>
      <w:r w:rsidRPr="009833C8">
        <w:rPr>
          <w:rFonts w:ascii="ＭＳ 明朝" w:hAnsi="ＭＳ 明朝" w:hint="eastAsia"/>
          <w:color w:val="000000" w:themeColor="text1"/>
          <w:szCs w:val="21"/>
        </w:rPr>
        <w:t>学会での職務</w:t>
      </w:r>
      <w:r w:rsidR="004C14AD" w:rsidRPr="009833C8">
        <w:rPr>
          <w:rFonts w:ascii="ＭＳ 明朝" w:hAnsi="ＭＳ 明朝" w:hint="eastAsia"/>
          <w:color w:val="000000" w:themeColor="text1"/>
          <w:szCs w:val="21"/>
        </w:rPr>
        <w:t>、</w:t>
      </w:r>
      <w:r w:rsidR="00020B1C" w:rsidRPr="009833C8">
        <w:rPr>
          <w:rFonts w:ascii="ＭＳ 明朝" w:hAnsi="ＭＳ 明朝" w:hint="eastAsia"/>
          <w:color w:val="000000" w:themeColor="text1"/>
          <w:szCs w:val="21"/>
        </w:rPr>
        <w:t>研究・臨床・教育・研修活動</w:t>
      </w:r>
      <w:r w:rsidR="003F0B2F" w:rsidRPr="009833C8">
        <w:rPr>
          <w:rFonts w:ascii="ＭＳ 明朝" w:hAnsi="ＭＳ 明朝" w:hint="eastAsia"/>
          <w:color w:val="000000" w:themeColor="text1"/>
          <w:szCs w:val="21"/>
        </w:rPr>
        <w:t>を遂行する</w:t>
      </w:r>
      <w:r w:rsidRPr="009833C8">
        <w:rPr>
          <w:rFonts w:ascii="ＭＳ 明朝" w:hAnsi="ＭＳ 明朝" w:hint="eastAsia"/>
          <w:color w:val="000000" w:themeColor="text1"/>
          <w:szCs w:val="21"/>
        </w:rPr>
        <w:t>上で問題となるような</w:t>
      </w:r>
      <w:r w:rsidR="0010730F" w:rsidRPr="009833C8">
        <w:rPr>
          <w:rFonts w:ascii="ＭＳ 明朝" w:hAnsi="ＭＳ 明朝" w:hint="eastAsia"/>
          <w:color w:val="000000" w:themeColor="text1"/>
          <w:szCs w:val="21"/>
        </w:rPr>
        <w:t>、</w:t>
      </w:r>
      <w:r w:rsidRPr="009833C8">
        <w:rPr>
          <w:rFonts w:ascii="ＭＳ 明朝" w:hAnsi="ＭＳ 明朝" w:hint="eastAsia"/>
          <w:color w:val="000000" w:themeColor="text1"/>
          <w:szCs w:val="21"/>
        </w:rPr>
        <w:t>これ以外の利益相反状態は一切ありません。なお</w:t>
      </w:r>
      <w:r w:rsidR="0010730F" w:rsidRPr="009833C8">
        <w:rPr>
          <w:rFonts w:ascii="ＭＳ 明朝" w:hAnsi="ＭＳ 明朝" w:hint="eastAsia"/>
          <w:color w:val="000000" w:themeColor="text1"/>
          <w:szCs w:val="21"/>
        </w:rPr>
        <w:t>、</w:t>
      </w:r>
      <w:r w:rsidRPr="009833C8">
        <w:rPr>
          <w:rFonts w:ascii="ＭＳ 明朝" w:hAnsi="ＭＳ 明朝" w:hint="eastAsia"/>
          <w:color w:val="000000" w:themeColor="text1"/>
          <w:szCs w:val="21"/>
        </w:rPr>
        <w:t>本申告書の内容は</w:t>
      </w:r>
      <w:r w:rsidR="0010730F" w:rsidRPr="009833C8">
        <w:rPr>
          <w:rFonts w:ascii="ＭＳ 明朝" w:hAnsi="ＭＳ 明朝" w:hint="eastAsia"/>
          <w:color w:val="000000" w:themeColor="text1"/>
          <w:szCs w:val="21"/>
        </w:rPr>
        <w:t>、</w:t>
      </w:r>
      <w:r w:rsidRPr="009833C8">
        <w:rPr>
          <w:rFonts w:ascii="ＭＳ 明朝" w:hAnsi="ＭＳ 明朝" w:hint="eastAsia"/>
          <w:color w:val="000000" w:themeColor="text1"/>
          <w:szCs w:val="21"/>
        </w:rPr>
        <w:t>社会的・法的な要請があった場合は、公開することを承認します。</w:t>
      </w:r>
    </w:p>
    <w:p w14:paraId="02D53D4E" w14:textId="3307387D" w:rsidR="004A6A8E" w:rsidRPr="009833C8" w:rsidRDefault="004A6A8E" w:rsidP="00BD1AB4">
      <w:pPr>
        <w:spacing w:line="360" w:lineRule="auto"/>
        <w:ind w:leftChars="300" w:left="630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申告者氏名：</w:t>
      </w:r>
      <w:r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　　</w:t>
      </w:r>
      <w:r w:rsidR="00266A11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　</w:t>
      </w:r>
      <w:r w:rsidR="001C0BBF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　　　　　　　　　　　　　　　　</w:t>
      </w:r>
      <w:r w:rsidR="00835920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印　</w:t>
      </w:r>
      <w:r w:rsidR="00103353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 </w:t>
      </w:r>
      <w:r w:rsidR="001C0BBF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　</w:t>
      </w:r>
      <w:r w:rsidR="00631152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会員番号　　　　　　　　</w:t>
      </w:r>
    </w:p>
    <w:p w14:paraId="499D7E46" w14:textId="77777777" w:rsidR="004A6A8E" w:rsidRPr="009833C8" w:rsidRDefault="004A6A8E" w:rsidP="00BD1AB4">
      <w:pPr>
        <w:spacing w:line="360" w:lineRule="auto"/>
        <w:ind w:leftChars="300" w:left="630"/>
        <w:rPr>
          <w:rFonts w:ascii="ＭＳ 明朝" w:hAnsi="ＭＳ 明朝"/>
          <w:color w:val="000000" w:themeColor="text1"/>
          <w:szCs w:val="21"/>
          <w:u w:val="single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所属</w:t>
      </w:r>
      <w:r w:rsidR="008075E0" w:rsidRPr="009833C8">
        <w:rPr>
          <w:rFonts w:ascii="ＭＳ 明朝" w:hAnsi="ＭＳ 明朝" w:hint="eastAsia"/>
          <w:color w:val="000000" w:themeColor="text1"/>
          <w:szCs w:val="21"/>
        </w:rPr>
        <w:t>・職</w:t>
      </w:r>
      <w:r w:rsidRPr="009833C8">
        <w:rPr>
          <w:rFonts w:ascii="ＭＳ 明朝" w:hAnsi="ＭＳ 明朝" w:hint="eastAsia"/>
          <w:color w:val="000000" w:themeColor="text1"/>
          <w:szCs w:val="21"/>
        </w:rPr>
        <w:t xml:space="preserve">名： </w:t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8075E0" w:rsidRPr="009833C8">
        <w:rPr>
          <w:rFonts w:ascii="ＭＳ 明朝" w:hAnsi="ＭＳ 明朝" w:hint="eastAsia"/>
          <w:color w:val="000000" w:themeColor="text1"/>
          <w:szCs w:val="21"/>
          <w:u w:val="single"/>
        </w:rPr>
        <w:tab/>
      </w:r>
      <w:r w:rsidR="001C0BBF" w:rsidRPr="009833C8">
        <w:rPr>
          <w:rFonts w:ascii="ＭＳ 明朝" w:hAnsi="ＭＳ 明朝" w:hint="eastAsia"/>
          <w:color w:val="000000" w:themeColor="text1"/>
          <w:szCs w:val="21"/>
          <w:u w:val="single"/>
        </w:rPr>
        <w:t xml:space="preserve">　</w:t>
      </w:r>
    </w:p>
    <w:p w14:paraId="3A023254" w14:textId="259B5075" w:rsidR="00B039BC" w:rsidRPr="009833C8" w:rsidRDefault="00835920" w:rsidP="00BD1AB4">
      <w:pPr>
        <w:tabs>
          <w:tab w:val="left" w:pos="2520"/>
        </w:tabs>
        <w:spacing w:line="360" w:lineRule="auto"/>
        <w:ind w:firstLineChars="100" w:firstLine="210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※自筆で署名いただいた場合は、押印は不要です</w:t>
      </w:r>
      <w:r w:rsidR="00CE394A" w:rsidRPr="009833C8">
        <w:rPr>
          <w:rFonts w:ascii="ＭＳ 明朝" w:hAnsi="ＭＳ 明朝" w:hint="eastAsia"/>
          <w:color w:val="000000" w:themeColor="text1"/>
          <w:szCs w:val="21"/>
        </w:rPr>
        <w:t>（デジタル印でも可）</w:t>
      </w:r>
      <w:r w:rsidR="00CA16ED" w:rsidRPr="009833C8">
        <w:rPr>
          <w:rFonts w:ascii="ＭＳ 明朝" w:hAnsi="ＭＳ 明朝" w:hint="eastAsia"/>
          <w:color w:val="000000" w:themeColor="text1"/>
          <w:szCs w:val="21"/>
        </w:rPr>
        <w:t>。</w:t>
      </w:r>
    </w:p>
    <w:p w14:paraId="01518468" w14:textId="77777777" w:rsidR="00CA16ED" w:rsidRPr="009833C8" w:rsidRDefault="00CA16ED" w:rsidP="0010730F">
      <w:pPr>
        <w:tabs>
          <w:tab w:val="left" w:pos="2520"/>
        </w:tabs>
        <w:spacing w:line="360" w:lineRule="auto"/>
        <w:rPr>
          <w:rFonts w:ascii="ＭＳ 明朝" w:hAnsi="ＭＳ 明朝"/>
          <w:color w:val="000000" w:themeColor="text1"/>
          <w:szCs w:val="21"/>
        </w:rPr>
      </w:pPr>
    </w:p>
    <w:p w14:paraId="2F512CA0" w14:textId="77777777" w:rsidR="008A7A25" w:rsidRPr="009833C8" w:rsidRDefault="008A7A25" w:rsidP="0010730F">
      <w:pPr>
        <w:tabs>
          <w:tab w:val="left" w:pos="2520"/>
        </w:tabs>
        <w:spacing w:line="360" w:lineRule="auto"/>
        <w:rPr>
          <w:rFonts w:ascii="ＭＳ 明朝" w:hAnsi="ＭＳ 明朝"/>
          <w:color w:val="000000" w:themeColor="text1"/>
          <w:szCs w:val="21"/>
        </w:rPr>
      </w:pPr>
      <w:r w:rsidRPr="009833C8">
        <w:rPr>
          <w:rFonts w:ascii="ＭＳ 明朝" w:hAnsi="ＭＳ 明朝" w:hint="eastAsia"/>
          <w:color w:val="000000" w:themeColor="text1"/>
          <w:szCs w:val="21"/>
        </w:rPr>
        <w:t>下記、該当する</w:t>
      </w:r>
      <w:r w:rsidR="00B039BC" w:rsidRPr="009833C8">
        <w:rPr>
          <w:rFonts w:ascii="ＭＳ 明朝" w:hAnsi="ＭＳ 明朝" w:hint="eastAsia"/>
          <w:color w:val="000000" w:themeColor="text1"/>
          <w:szCs w:val="21"/>
        </w:rPr>
        <w:t>もの</w:t>
      </w:r>
      <w:r w:rsidRPr="009833C8">
        <w:rPr>
          <w:rFonts w:ascii="ＭＳ 明朝" w:hAnsi="ＭＳ 明朝" w:hint="eastAsia"/>
          <w:color w:val="000000" w:themeColor="text1"/>
          <w:szCs w:val="21"/>
        </w:rPr>
        <w:t>に</w:t>
      </w:r>
      <w:r w:rsidR="001665CE" w:rsidRPr="009833C8">
        <w:rPr>
          <w:rFonts w:ascii="ＭＳ 明朝" w:hAnsi="ＭＳ 明朝" w:hint="eastAsia"/>
          <w:color w:val="000000" w:themeColor="text1"/>
          <w:szCs w:val="21"/>
        </w:rPr>
        <w:t>チェック</w:t>
      </w:r>
      <w:r w:rsidRPr="009833C8">
        <w:rPr>
          <w:rFonts w:ascii="ＭＳ 明朝" w:hAnsi="ＭＳ 明朝" w:hint="eastAsia"/>
          <w:color w:val="000000" w:themeColor="text1"/>
          <w:szCs w:val="21"/>
        </w:rPr>
        <w:t>をお願いいたします。</w:t>
      </w:r>
    </w:p>
    <w:p w14:paraId="5829BB5C" w14:textId="77777777" w:rsidR="002B589D" w:rsidRPr="009833C8" w:rsidRDefault="002B589D" w:rsidP="0010730F">
      <w:pPr>
        <w:tabs>
          <w:tab w:val="left" w:pos="2520"/>
        </w:tabs>
        <w:spacing w:line="360" w:lineRule="auto"/>
        <w:rPr>
          <w:rFonts w:ascii="ＭＳ 明朝" w:hAnsi="ＭＳ 明朝"/>
          <w:color w:val="000000" w:themeColor="text1"/>
          <w:szCs w:val="21"/>
        </w:rPr>
      </w:pPr>
    </w:p>
    <w:p w14:paraId="54059778" w14:textId="064B4869" w:rsidR="001665CE" w:rsidRPr="009833C8" w:rsidRDefault="00000000" w:rsidP="00CA16ED">
      <w:pPr>
        <w:tabs>
          <w:tab w:val="left" w:pos="2520"/>
        </w:tabs>
        <w:spacing w:line="480" w:lineRule="auto"/>
        <w:ind w:firstLineChars="100" w:firstLine="210"/>
        <w:rPr>
          <w:rFonts w:ascii="ＭＳ 明朝" w:hAnsi="ＭＳ 明朝"/>
          <w:color w:val="000000" w:themeColor="text1"/>
          <w:szCs w:val="21"/>
        </w:rPr>
      </w:pPr>
      <w:sdt>
        <w:sdtPr>
          <w:rPr>
            <w:rFonts w:ascii="ＭＳ 明朝" w:hAnsi="ＭＳ 明朝" w:hint="eastAsia"/>
            <w:color w:val="000000" w:themeColor="text1"/>
            <w:szCs w:val="21"/>
          </w:rPr>
          <w:id w:val="166434769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8C3015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8A7A25" w:rsidRPr="009833C8">
        <w:rPr>
          <w:rFonts w:ascii="ＭＳ 明朝" w:hAnsi="ＭＳ 明朝" w:hint="eastAsia"/>
          <w:color w:val="000000" w:themeColor="text1"/>
          <w:szCs w:val="21"/>
        </w:rPr>
        <w:t>理事</w:t>
      </w:r>
      <w:r w:rsidR="001665CE" w:rsidRPr="009833C8">
        <w:rPr>
          <w:rFonts w:ascii="ＭＳ 明朝" w:hAnsi="ＭＳ 明朝" w:hint="eastAsia"/>
          <w:color w:val="000000" w:themeColor="text1"/>
          <w:szCs w:val="21"/>
        </w:rPr>
        <w:t>長</w:t>
      </w:r>
      <w:r w:rsidR="00C263C8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sdt>
        <w:sdtPr>
          <w:rPr>
            <w:rFonts w:ascii="ＭＳ 明朝" w:hAnsi="ＭＳ 明朝" w:hint="eastAsia"/>
            <w:color w:val="000000" w:themeColor="text1"/>
            <w:szCs w:val="21"/>
          </w:rPr>
          <w:id w:val="-13788101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1665CE" w:rsidRPr="009833C8">
        <w:rPr>
          <w:rFonts w:ascii="ＭＳ 明朝" w:hAnsi="ＭＳ 明朝" w:hint="eastAsia"/>
          <w:color w:val="000000" w:themeColor="text1"/>
          <w:szCs w:val="21"/>
        </w:rPr>
        <w:t>副理事長</w:t>
      </w:r>
      <w:r w:rsidR="00874BAC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sdt>
        <w:sdtPr>
          <w:rPr>
            <w:rFonts w:ascii="ＭＳ 明朝" w:hAnsi="ＭＳ 明朝" w:hint="eastAsia"/>
            <w:color w:val="000000" w:themeColor="text1"/>
            <w:szCs w:val="21"/>
          </w:rPr>
          <w:id w:val="-211411588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1665CE" w:rsidRPr="009833C8">
        <w:rPr>
          <w:rFonts w:ascii="ＭＳ 明朝" w:hAnsi="ＭＳ 明朝" w:hint="eastAsia"/>
          <w:color w:val="000000" w:themeColor="text1"/>
          <w:szCs w:val="21"/>
        </w:rPr>
        <w:t>理事</w:t>
      </w:r>
      <w:r w:rsidR="006B27FA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 xml:space="preserve">　</w:t>
      </w:r>
      <w:sdt>
        <w:sdtPr>
          <w:rPr>
            <w:rFonts w:ascii="ＭＳ 明朝" w:hAnsi="ＭＳ 明朝"/>
            <w:color w:val="000000" w:themeColor="text1"/>
            <w:szCs w:val="21"/>
          </w:rPr>
          <w:id w:val="17076439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1665CE" w:rsidRPr="009833C8">
        <w:rPr>
          <w:rFonts w:ascii="ＭＳ 明朝" w:hAnsi="ＭＳ 明朝" w:hint="eastAsia"/>
          <w:color w:val="000000" w:themeColor="text1"/>
          <w:szCs w:val="21"/>
        </w:rPr>
        <w:t>監事</w:t>
      </w:r>
    </w:p>
    <w:p w14:paraId="7590AD0F" w14:textId="7AC4A2AB" w:rsidR="00BD1AB4" w:rsidRPr="009833C8" w:rsidRDefault="00000000" w:rsidP="00BD1AB4">
      <w:pPr>
        <w:tabs>
          <w:tab w:val="left" w:pos="2520"/>
        </w:tabs>
        <w:spacing w:line="480" w:lineRule="auto"/>
        <w:ind w:firstLineChars="100" w:firstLine="210"/>
        <w:rPr>
          <w:rFonts w:ascii="ＭＳ 明朝" w:hAnsi="ＭＳ 明朝"/>
          <w:color w:val="000000" w:themeColor="text1"/>
          <w:szCs w:val="21"/>
        </w:rPr>
      </w:pPr>
      <w:sdt>
        <w:sdtPr>
          <w:rPr>
            <w:rFonts w:ascii="ＭＳ 明朝" w:hAnsi="ＭＳ 明朝" w:hint="eastAsia"/>
            <w:color w:val="000000" w:themeColor="text1"/>
            <w:szCs w:val="21"/>
          </w:rPr>
          <w:id w:val="62165842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A54977" w:rsidRPr="009833C8">
        <w:rPr>
          <w:rFonts w:ascii="ＭＳ 明朝" w:hAnsi="ＭＳ 明朝" w:hint="eastAsia"/>
          <w:color w:val="000000" w:themeColor="text1"/>
          <w:szCs w:val="21"/>
        </w:rPr>
        <w:t>「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>認知行動療法研究</w:t>
      </w:r>
      <w:r w:rsidR="00A54977" w:rsidRPr="009833C8">
        <w:rPr>
          <w:rFonts w:ascii="ＭＳ 明朝" w:hAnsi="ＭＳ 明朝" w:hint="eastAsia"/>
          <w:color w:val="000000" w:themeColor="text1"/>
          <w:szCs w:val="21"/>
        </w:rPr>
        <w:t>」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 xml:space="preserve">の編集委員長　　</w:t>
      </w:r>
      <w:sdt>
        <w:sdtPr>
          <w:rPr>
            <w:rFonts w:ascii="ＭＳ 明朝" w:hAnsi="ＭＳ 明朝" w:hint="eastAsia"/>
            <w:color w:val="000000" w:themeColor="text1"/>
            <w:szCs w:val="21"/>
          </w:rPr>
          <w:id w:val="127282250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BD1AB4" w:rsidRPr="009833C8">
        <w:rPr>
          <w:rFonts w:ascii="ＭＳ 明朝" w:hAnsi="ＭＳ 明朝" w:hint="eastAsia"/>
          <w:color w:val="000000" w:themeColor="text1"/>
          <w:szCs w:val="21"/>
        </w:rPr>
        <w:t>副</w:t>
      </w:r>
      <w:r w:rsidR="00BA37F9" w:rsidRPr="009833C8">
        <w:rPr>
          <w:rFonts w:ascii="ＭＳ 明朝" w:hAnsi="ＭＳ 明朝" w:hint="eastAsia"/>
          <w:color w:val="000000" w:themeColor="text1"/>
          <w:szCs w:val="21"/>
        </w:rPr>
        <w:t>編集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>委員長</w:t>
      </w:r>
    </w:p>
    <w:p w14:paraId="62216A05" w14:textId="33785D6C" w:rsidR="00BD1AB4" w:rsidRPr="009833C8" w:rsidRDefault="00000000" w:rsidP="00AD34C0">
      <w:pPr>
        <w:tabs>
          <w:tab w:val="left" w:pos="2520"/>
        </w:tabs>
        <w:spacing w:line="480" w:lineRule="auto"/>
        <w:ind w:firstLineChars="100" w:firstLine="210"/>
        <w:rPr>
          <w:rFonts w:ascii="ＭＳ 明朝" w:hAnsi="ＭＳ 明朝"/>
          <w:color w:val="000000" w:themeColor="text1"/>
          <w:szCs w:val="21"/>
        </w:rPr>
      </w:pPr>
      <w:sdt>
        <w:sdtPr>
          <w:rPr>
            <w:rFonts w:ascii="ＭＳ 明朝" w:hAnsi="ＭＳ 明朝" w:hint="eastAsia"/>
            <w:color w:val="000000" w:themeColor="text1"/>
            <w:szCs w:val="21"/>
          </w:rPr>
          <w:id w:val="43101000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BD1AB4" w:rsidRPr="009833C8">
        <w:rPr>
          <w:rFonts w:ascii="ＭＳ 明朝" w:hAnsi="ＭＳ 明朝" w:hint="eastAsia"/>
          <w:color w:val="000000" w:themeColor="text1"/>
          <w:szCs w:val="21"/>
        </w:rPr>
        <w:t>学術大会会長予定者</w:t>
      </w:r>
    </w:p>
    <w:p w14:paraId="36ED2C84" w14:textId="78A1D490" w:rsidR="00BD1AB4" w:rsidRPr="009833C8" w:rsidRDefault="00000000" w:rsidP="00CA16ED">
      <w:pPr>
        <w:tabs>
          <w:tab w:val="left" w:pos="2520"/>
        </w:tabs>
        <w:spacing w:line="480" w:lineRule="auto"/>
        <w:ind w:firstLineChars="100" w:firstLine="210"/>
        <w:rPr>
          <w:rFonts w:ascii="Times New Roman" w:hAnsi="Times New Roman"/>
          <w:color w:val="000000" w:themeColor="text1"/>
          <w:kern w:val="0"/>
          <w:szCs w:val="21"/>
        </w:rPr>
      </w:pPr>
      <w:sdt>
        <w:sdtPr>
          <w:rPr>
            <w:rFonts w:ascii="Times New Roman" w:hAnsi="Times New Roman" w:hint="eastAsia"/>
            <w:color w:val="000000" w:themeColor="text1"/>
            <w:kern w:val="0"/>
            <w:szCs w:val="21"/>
          </w:rPr>
          <w:id w:val="-41424491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kern w:val="0"/>
              <w:szCs w:val="21"/>
            </w:rPr>
            <w:t>☐</w:t>
          </w:r>
        </w:sdtContent>
      </w:sdt>
      <w:r w:rsidR="001665CE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学術大会</w:t>
      </w:r>
      <w:r w:rsidR="00BD1AB4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・</w:t>
      </w:r>
      <w:r w:rsidR="001665CE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シンポジウム等で発表する者</w:t>
      </w:r>
    </w:p>
    <w:p w14:paraId="43D1909B" w14:textId="0C4131A4" w:rsidR="001665CE" w:rsidRPr="009833C8" w:rsidRDefault="00000000" w:rsidP="00CA16ED">
      <w:pPr>
        <w:tabs>
          <w:tab w:val="left" w:pos="2520"/>
        </w:tabs>
        <w:spacing w:line="480" w:lineRule="auto"/>
        <w:ind w:firstLineChars="100" w:firstLine="210"/>
        <w:rPr>
          <w:rFonts w:ascii="Times New Roman" w:hAnsi="Times New Roman"/>
          <w:color w:val="000000" w:themeColor="text1"/>
          <w:kern w:val="0"/>
          <w:szCs w:val="21"/>
        </w:rPr>
      </w:pPr>
      <w:sdt>
        <w:sdtPr>
          <w:rPr>
            <w:rFonts w:ascii="ＭＳ 明朝" w:hAnsi="ＭＳ 明朝" w:hint="eastAsia"/>
            <w:color w:val="000000" w:themeColor="text1"/>
            <w:szCs w:val="21"/>
          </w:rPr>
          <w:id w:val="151780210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BD1AB4" w:rsidRPr="009833C8">
        <w:rPr>
          <w:rFonts w:ascii="ＭＳ 明朝" w:hAnsi="ＭＳ 明朝" w:hint="eastAsia"/>
          <w:color w:val="000000" w:themeColor="text1"/>
          <w:szCs w:val="21"/>
        </w:rPr>
        <w:t>学会主催</w:t>
      </w:r>
      <w:r w:rsidR="001665CE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ワークショップ</w:t>
      </w:r>
      <w:r w:rsidR="00BD1AB4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・</w:t>
      </w:r>
      <w:r w:rsidR="001665CE" w:rsidRPr="009833C8">
        <w:rPr>
          <w:rFonts w:ascii="Times New Roman" w:hAnsi="Times New Roman" w:hint="eastAsia"/>
          <w:color w:val="000000" w:themeColor="text1"/>
          <w:kern w:val="0"/>
          <w:szCs w:val="21"/>
        </w:rPr>
        <w:t>セミナー講師</w:t>
      </w:r>
    </w:p>
    <w:p w14:paraId="59A55D2E" w14:textId="423D3172" w:rsidR="00BD1AB4" w:rsidRPr="009833C8" w:rsidRDefault="00000000" w:rsidP="00BD1AB4">
      <w:pPr>
        <w:tabs>
          <w:tab w:val="left" w:pos="2520"/>
        </w:tabs>
        <w:spacing w:line="360" w:lineRule="auto"/>
        <w:ind w:firstLineChars="100" w:firstLine="210"/>
        <w:rPr>
          <w:rFonts w:ascii="ＭＳ 明朝" w:hAnsi="ＭＳ 明朝"/>
          <w:color w:val="000000" w:themeColor="text1"/>
          <w:szCs w:val="21"/>
        </w:rPr>
      </w:pPr>
      <w:sdt>
        <w:sdtPr>
          <w:rPr>
            <w:rFonts w:ascii="ＭＳ 明朝" w:hAnsi="ＭＳ 明朝" w:hint="eastAsia"/>
            <w:color w:val="000000" w:themeColor="text1"/>
            <w:szCs w:val="21"/>
          </w:rPr>
          <w:id w:val="94319689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2C2DB7" w:rsidRPr="009833C8">
            <w:rPr>
              <w:rFonts w:ascii="ＭＳ ゴシック" w:eastAsia="ＭＳ ゴシック" w:hAnsi="ＭＳ ゴシック" w:hint="eastAsia"/>
              <w:color w:val="000000" w:themeColor="text1"/>
              <w:szCs w:val="21"/>
            </w:rPr>
            <w:t>☐</w:t>
          </w:r>
        </w:sdtContent>
      </w:sdt>
      <w:r w:rsidR="00A54977" w:rsidRPr="009833C8">
        <w:rPr>
          <w:rFonts w:ascii="ＭＳ 明朝" w:hAnsi="ＭＳ 明朝" w:hint="eastAsia"/>
          <w:color w:val="000000" w:themeColor="text1"/>
          <w:szCs w:val="21"/>
        </w:rPr>
        <w:t>「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>認知行動療法研究</w:t>
      </w:r>
      <w:r w:rsidR="00A54977" w:rsidRPr="009833C8">
        <w:rPr>
          <w:rFonts w:ascii="ＭＳ 明朝" w:hAnsi="ＭＳ 明朝" w:hint="eastAsia"/>
          <w:color w:val="000000" w:themeColor="text1"/>
          <w:szCs w:val="21"/>
        </w:rPr>
        <w:t>」</w:t>
      </w:r>
      <w:r w:rsidR="00BD1AB4" w:rsidRPr="009833C8">
        <w:rPr>
          <w:rFonts w:ascii="ＭＳ 明朝" w:hAnsi="ＭＳ 明朝" w:hint="eastAsia"/>
          <w:color w:val="000000" w:themeColor="text1"/>
          <w:szCs w:val="21"/>
        </w:rPr>
        <w:t>の投稿者</w:t>
      </w:r>
    </w:p>
    <w:p w14:paraId="37F48381" w14:textId="06718C61" w:rsidR="003F0B2F" w:rsidRPr="009833C8" w:rsidRDefault="003F0B2F" w:rsidP="00BD1AB4">
      <w:pPr>
        <w:tabs>
          <w:tab w:val="left" w:pos="2520"/>
        </w:tabs>
        <w:spacing w:line="360" w:lineRule="auto"/>
        <w:ind w:firstLineChars="200" w:firstLine="440"/>
        <w:rPr>
          <w:rFonts w:ascii="ＭＳ 明朝" w:hAnsi="ＭＳ 明朝"/>
          <w:color w:val="000000" w:themeColor="text1"/>
          <w:sz w:val="22"/>
          <w:szCs w:val="22"/>
        </w:rPr>
      </w:pPr>
      <w:r w:rsidRPr="009833C8">
        <w:rPr>
          <w:rFonts w:ascii="ＭＳ 明朝" w:hAnsi="ＭＳ 明朝" w:hint="eastAsia"/>
          <w:color w:val="000000" w:themeColor="text1"/>
          <w:sz w:val="22"/>
          <w:szCs w:val="22"/>
        </w:rPr>
        <w:t xml:space="preserve">　全著者名：</w:t>
      </w:r>
      <w:r w:rsidRPr="009833C8">
        <w:rPr>
          <w:rFonts w:ascii="ＭＳ 明朝" w:hAnsi="ＭＳ 明朝" w:hint="eastAsia"/>
          <w:color w:val="000000" w:themeColor="text1"/>
          <w:sz w:val="22"/>
          <w:szCs w:val="22"/>
          <w:u w:val="single"/>
        </w:rPr>
        <w:t xml:space="preserve">　　　　　　　　　　　　　　　　　　　　　　　　　　　　　　　　　　　</w:t>
      </w:r>
    </w:p>
    <w:p w14:paraId="3A65C4E1" w14:textId="77777777" w:rsidR="00BD1AB4" w:rsidRPr="009833C8" w:rsidRDefault="007A56B9" w:rsidP="003F0B2F">
      <w:pPr>
        <w:tabs>
          <w:tab w:val="left" w:pos="2520"/>
        </w:tabs>
        <w:spacing w:line="360" w:lineRule="auto"/>
        <w:ind w:firstLineChars="300" w:firstLine="660"/>
        <w:rPr>
          <w:rFonts w:ascii="ＭＳ 明朝" w:hAnsi="ＭＳ 明朝"/>
          <w:color w:val="000000" w:themeColor="text1"/>
          <w:sz w:val="22"/>
          <w:szCs w:val="22"/>
        </w:rPr>
      </w:pPr>
      <w:r w:rsidRPr="009833C8">
        <w:rPr>
          <w:rFonts w:ascii="ＭＳ 明朝" w:hAnsi="ＭＳ 明朝" w:hint="eastAsia"/>
          <w:color w:val="000000" w:themeColor="text1"/>
          <w:sz w:val="22"/>
          <w:szCs w:val="22"/>
        </w:rPr>
        <w:t>投稿</w:t>
      </w:r>
      <w:r w:rsidR="00BD1AB4" w:rsidRPr="009833C8">
        <w:rPr>
          <w:rFonts w:ascii="ＭＳ 明朝" w:hAnsi="ＭＳ 明朝" w:hint="eastAsia"/>
          <w:color w:val="000000" w:themeColor="text1"/>
          <w:sz w:val="22"/>
          <w:szCs w:val="22"/>
        </w:rPr>
        <w:t>論文</w:t>
      </w:r>
      <w:r w:rsidRPr="009833C8">
        <w:rPr>
          <w:rFonts w:ascii="ＭＳ 明朝" w:hAnsi="ＭＳ 明朝" w:hint="eastAsia"/>
          <w:color w:val="000000" w:themeColor="text1"/>
          <w:sz w:val="22"/>
          <w:szCs w:val="22"/>
        </w:rPr>
        <w:t>題目</w:t>
      </w:r>
      <w:r w:rsidR="00BD1AB4" w:rsidRPr="009833C8">
        <w:rPr>
          <w:rFonts w:ascii="ＭＳ 明朝" w:hAnsi="ＭＳ 明朝" w:hint="eastAsia"/>
          <w:color w:val="000000" w:themeColor="text1"/>
          <w:sz w:val="22"/>
          <w:szCs w:val="22"/>
        </w:rPr>
        <w:t>：</w:t>
      </w:r>
      <w:r w:rsidR="00BD1AB4" w:rsidRPr="009833C8">
        <w:rPr>
          <w:rFonts w:ascii="ＭＳ 明朝" w:hAnsi="ＭＳ 明朝" w:hint="eastAsia"/>
          <w:color w:val="000000" w:themeColor="text1"/>
          <w:sz w:val="22"/>
          <w:szCs w:val="22"/>
          <w:u w:val="single"/>
        </w:rPr>
        <w:t xml:space="preserve">　　　　　　　　　　　　　　　　　　　　　　　　　　　　　　　　　</w:t>
      </w:r>
    </w:p>
    <w:p w14:paraId="4EE5B316" w14:textId="77777777" w:rsidR="00AD34C0" w:rsidRPr="009833C8" w:rsidRDefault="00AD34C0" w:rsidP="0010730F">
      <w:pPr>
        <w:tabs>
          <w:tab w:val="left" w:pos="2520"/>
        </w:tabs>
        <w:spacing w:line="360" w:lineRule="auto"/>
        <w:rPr>
          <w:rFonts w:ascii="ＭＳ 明朝" w:hAnsi="ＭＳ 明朝"/>
          <w:b/>
          <w:color w:val="000000" w:themeColor="text1"/>
          <w:sz w:val="22"/>
          <w:szCs w:val="22"/>
        </w:rPr>
      </w:pPr>
    </w:p>
    <w:p w14:paraId="727C4897" w14:textId="77777777" w:rsidR="009733A7" w:rsidRPr="009833C8" w:rsidRDefault="00850C34" w:rsidP="009733A7">
      <w:pPr>
        <w:tabs>
          <w:tab w:val="left" w:pos="2520"/>
        </w:tabs>
        <w:spacing w:line="360" w:lineRule="auto"/>
        <w:jc w:val="center"/>
        <w:rPr>
          <w:rFonts w:ascii="ＭＳ 明朝" w:hAnsi="ＭＳ 明朝"/>
          <w:b/>
          <w:color w:val="000000" w:themeColor="text1"/>
          <w:sz w:val="24"/>
        </w:rPr>
      </w:pPr>
      <w:r w:rsidRPr="009833C8">
        <w:rPr>
          <w:rFonts w:ascii="ＭＳ 明朝" w:hAnsi="ＭＳ 明朝" w:hint="eastAsia"/>
          <w:b/>
          <w:color w:val="000000" w:themeColor="text1"/>
          <w:sz w:val="24"/>
        </w:rPr>
        <w:lastRenderedPageBreak/>
        <w:t>申告者</w:t>
      </w:r>
      <w:r w:rsidR="00532FD1" w:rsidRPr="009833C8">
        <w:rPr>
          <w:rFonts w:ascii="ＭＳ 明朝" w:hAnsi="ＭＳ 明朝" w:hint="eastAsia"/>
          <w:b/>
          <w:color w:val="000000" w:themeColor="text1"/>
          <w:sz w:val="24"/>
        </w:rPr>
        <w:t>本人</w:t>
      </w:r>
      <w:r w:rsidR="00885575" w:rsidRPr="009833C8">
        <w:rPr>
          <w:rFonts w:ascii="ＭＳ 明朝" w:hAnsi="ＭＳ 明朝" w:hint="eastAsia"/>
          <w:b/>
          <w:color w:val="000000" w:themeColor="text1"/>
          <w:sz w:val="24"/>
        </w:rPr>
        <w:t>および配偶者（パートナー）、一親等内の親族、</w:t>
      </w:r>
    </w:p>
    <w:p w14:paraId="1AF81E68" w14:textId="0192A979" w:rsidR="004A6A8E" w:rsidRPr="009833C8" w:rsidRDefault="00885575" w:rsidP="00325230">
      <w:pPr>
        <w:tabs>
          <w:tab w:val="left" w:pos="2520"/>
        </w:tabs>
        <w:spacing w:line="360" w:lineRule="auto"/>
        <w:jc w:val="center"/>
        <w:rPr>
          <w:rFonts w:ascii="ＭＳ 明朝" w:hAnsi="ＭＳ 明朝"/>
          <w:b/>
          <w:color w:val="000000" w:themeColor="text1"/>
          <w:sz w:val="24"/>
        </w:rPr>
      </w:pPr>
      <w:r w:rsidRPr="009833C8">
        <w:rPr>
          <w:rFonts w:ascii="ＭＳ 明朝" w:hAnsi="ＭＳ 明朝" w:hint="eastAsia"/>
          <w:b/>
          <w:color w:val="000000" w:themeColor="text1"/>
          <w:sz w:val="24"/>
        </w:rPr>
        <w:t>または収入・財産を共有する者</w:t>
      </w:r>
      <w:r w:rsidR="004A6A8E" w:rsidRPr="009833C8">
        <w:rPr>
          <w:rFonts w:ascii="ＭＳ 明朝" w:hAnsi="ＭＳ 明朝"/>
          <w:b/>
          <w:color w:val="000000" w:themeColor="text1"/>
          <w:sz w:val="24"/>
        </w:rPr>
        <w:t>の申告事項</w:t>
      </w:r>
    </w:p>
    <w:p w14:paraId="3BB34609" w14:textId="77777777" w:rsidR="0043100D" w:rsidRPr="009833C8" w:rsidRDefault="0043100D" w:rsidP="00532FD1">
      <w:pPr>
        <w:spacing w:line="360" w:lineRule="auto"/>
        <w:rPr>
          <w:rFonts w:ascii="ＭＳ 明朝" w:hAnsi="ＭＳ 明朝"/>
          <w:b/>
          <w:color w:val="000000" w:themeColor="text1"/>
        </w:rPr>
      </w:pPr>
    </w:p>
    <w:p w14:paraId="6792A155" w14:textId="77777777" w:rsidR="004A6A8E" w:rsidRPr="009833C8" w:rsidRDefault="00C738FF" w:rsidP="00532FD1">
      <w:pPr>
        <w:spacing w:line="276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9833C8">
        <w:rPr>
          <w:rFonts w:ascii="Times New Roman" w:hAnsi="Times New Roman"/>
          <w:b/>
          <w:color w:val="000000" w:themeColor="text1"/>
          <w:szCs w:val="21"/>
        </w:rPr>
        <w:t>1</w:t>
      </w:r>
      <w:r w:rsidR="004A6A8E" w:rsidRPr="009833C8">
        <w:rPr>
          <w:rFonts w:ascii="Times New Roman" w:hAnsi="Times New Roman"/>
          <w:b/>
          <w:color w:val="000000" w:themeColor="text1"/>
          <w:szCs w:val="21"/>
        </w:rPr>
        <w:t>．企業</w:t>
      </w:r>
      <w:r w:rsidR="007F6854" w:rsidRPr="009833C8">
        <w:rPr>
          <w:rFonts w:ascii="Times New Roman" w:hAnsi="Times New Roman"/>
          <w:b/>
          <w:color w:val="000000" w:themeColor="text1"/>
          <w:szCs w:val="21"/>
        </w:rPr>
        <w:t>・組織</w:t>
      </w:r>
      <w:r w:rsidRPr="009833C8">
        <w:rPr>
          <w:rFonts w:ascii="Times New Roman" w:hAnsi="Times New Roman"/>
          <w:b/>
          <w:color w:val="000000" w:themeColor="text1"/>
          <w:szCs w:val="21"/>
        </w:rPr>
        <w:t>または団体の</w:t>
      </w:r>
      <w:r w:rsidR="004A6A8E" w:rsidRPr="009833C8">
        <w:rPr>
          <w:rFonts w:ascii="Times New Roman" w:hAnsi="Times New Roman"/>
          <w:b/>
          <w:color w:val="000000" w:themeColor="text1"/>
          <w:szCs w:val="21"/>
        </w:rPr>
        <w:t>役員</w:t>
      </w:r>
      <w:r w:rsidR="00617BE8" w:rsidRPr="009833C8">
        <w:rPr>
          <w:rFonts w:ascii="Times New Roman" w:hAnsi="Times New Roman"/>
          <w:b/>
          <w:color w:val="000000" w:themeColor="text1"/>
          <w:szCs w:val="21"/>
        </w:rPr>
        <w:t>、</w:t>
      </w:r>
      <w:r w:rsidR="004A6A8E" w:rsidRPr="009833C8">
        <w:rPr>
          <w:rFonts w:ascii="Times New Roman" w:hAnsi="Times New Roman"/>
          <w:b/>
          <w:color w:val="000000" w:themeColor="text1"/>
          <w:szCs w:val="21"/>
        </w:rPr>
        <w:t>顧問職</w:t>
      </w:r>
      <w:r w:rsidRPr="009833C8">
        <w:rPr>
          <w:rFonts w:ascii="Times New Roman" w:hAnsi="Times New Roman"/>
          <w:b/>
          <w:color w:val="000000" w:themeColor="text1"/>
          <w:szCs w:val="21"/>
        </w:rPr>
        <w:t>、社員等</w:t>
      </w:r>
      <w:r w:rsidR="004A6A8E" w:rsidRPr="009833C8">
        <w:rPr>
          <w:rFonts w:ascii="Times New Roman" w:hAnsi="Times New Roman"/>
          <w:b/>
          <w:color w:val="000000" w:themeColor="text1"/>
          <w:szCs w:val="21"/>
        </w:rPr>
        <w:t>の有無と報酬</w:t>
      </w:r>
    </w:p>
    <w:p w14:paraId="7F442074" w14:textId="398C6484" w:rsidR="004A6A8E" w:rsidRPr="009833C8" w:rsidRDefault="004A6A8E" w:rsidP="00532FD1">
      <w:pPr>
        <w:spacing w:line="276" w:lineRule="auto"/>
        <w:rPr>
          <w:rFonts w:ascii="ＭＳ 明朝" w:hAnsi="ＭＳ 明朝"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企業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からの報酬額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が年間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100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</w:t>
      </w:r>
      <w:r w:rsidR="00532FD1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64A95484" w14:textId="77777777" w:rsidTr="00885575">
        <w:tc>
          <w:tcPr>
            <w:tcW w:w="1129" w:type="dxa"/>
            <w:vAlign w:val="center"/>
          </w:tcPr>
          <w:p w14:paraId="739DF587" w14:textId="77777777" w:rsidR="00885575" w:rsidRPr="009833C8" w:rsidRDefault="00885575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bookmarkStart w:id="0" w:name="_Hlk139787445"/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0DE131C2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133EA0BE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018D47AF" w14:textId="77777777" w:rsidTr="00885575">
        <w:tc>
          <w:tcPr>
            <w:tcW w:w="1129" w:type="dxa"/>
          </w:tcPr>
          <w:p w14:paraId="4F1C2E55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072A5FAE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7FA53FCB" w14:textId="77777777" w:rsidR="00885575" w:rsidRPr="009833C8" w:rsidRDefault="00885575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64B5C9E2" w14:textId="77777777" w:rsidTr="00885575">
        <w:tc>
          <w:tcPr>
            <w:tcW w:w="1129" w:type="dxa"/>
          </w:tcPr>
          <w:p w14:paraId="2403BEA5" w14:textId="77777777" w:rsidR="00885575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3EB59104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568919F6" w14:textId="77777777" w:rsidR="00885575" w:rsidRPr="009833C8" w:rsidRDefault="00532FD1" w:rsidP="00532FD1">
            <w:pPr>
              <w:tabs>
                <w:tab w:val="left" w:pos="2673"/>
              </w:tabs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/>
                <w:color w:val="000000" w:themeColor="text1"/>
                <w:sz w:val="18"/>
                <w:szCs w:val="18"/>
              </w:rPr>
              <w:tab/>
            </w:r>
          </w:p>
        </w:tc>
      </w:tr>
      <w:bookmarkEnd w:id="0"/>
    </w:tbl>
    <w:p w14:paraId="2D0EC2F0" w14:textId="77777777" w:rsidR="00135F23" w:rsidRPr="009833C8" w:rsidRDefault="00135F23" w:rsidP="00532FD1">
      <w:pPr>
        <w:spacing w:line="360" w:lineRule="auto"/>
        <w:rPr>
          <w:rFonts w:ascii="ＭＳ 明朝" w:hAnsi="ＭＳ 明朝"/>
          <w:color w:val="000000" w:themeColor="text1"/>
        </w:rPr>
      </w:pPr>
    </w:p>
    <w:p w14:paraId="2A5930E1" w14:textId="59F8F711" w:rsidR="004A6A8E" w:rsidRPr="009833C8" w:rsidRDefault="00C738FF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2</w:t>
      </w:r>
      <w:r w:rsidR="004A6A8E" w:rsidRPr="009833C8">
        <w:rPr>
          <w:rFonts w:ascii="Times New Roman" w:hAnsi="Times New Roman"/>
          <w:b/>
          <w:color w:val="000000" w:themeColor="text1"/>
        </w:rPr>
        <w:t>．株</w:t>
      </w:r>
      <w:r w:rsidR="007578B3" w:rsidRPr="009833C8">
        <w:rPr>
          <w:rFonts w:ascii="Times New Roman" w:hAnsi="Times New Roman"/>
          <w:b/>
          <w:color w:val="000000" w:themeColor="text1"/>
        </w:rPr>
        <w:t>式</w:t>
      </w:r>
      <w:r w:rsidR="004A6A8E" w:rsidRPr="009833C8">
        <w:rPr>
          <w:rFonts w:ascii="Times New Roman" w:hAnsi="Times New Roman"/>
          <w:b/>
          <w:color w:val="000000" w:themeColor="text1"/>
        </w:rPr>
        <w:t>の保有</w:t>
      </w:r>
      <w:r w:rsidRPr="009833C8">
        <w:rPr>
          <w:rFonts w:ascii="Times New Roman" w:hAnsi="Times New Roman"/>
          <w:b/>
          <w:color w:val="000000" w:themeColor="text1"/>
        </w:rPr>
        <w:t>（年間利益〈配当、売却</w:t>
      </w:r>
      <w:r w:rsidR="00AD34C0" w:rsidRPr="009833C8">
        <w:rPr>
          <w:rFonts w:ascii="Times New Roman" w:hAnsi="Times New Roman" w:hint="eastAsia"/>
          <w:b/>
          <w:color w:val="000000" w:themeColor="text1"/>
        </w:rPr>
        <w:t>益</w:t>
      </w:r>
      <w:r w:rsidRPr="009833C8">
        <w:rPr>
          <w:rFonts w:ascii="Times New Roman" w:hAnsi="Times New Roman"/>
          <w:b/>
          <w:color w:val="000000" w:themeColor="text1"/>
        </w:rPr>
        <w:t>の総和〉）</w:t>
      </w:r>
    </w:p>
    <w:p w14:paraId="3AB4EA5A" w14:textId="77777777" w:rsidR="00C738FF" w:rsidRPr="009833C8" w:rsidRDefault="004A6A8E" w:rsidP="00532FD1">
      <w:pPr>
        <w:spacing w:line="276" w:lineRule="auto"/>
        <w:rPr>
          <w:rFonts w:ascii="ＭＳ 明朝" w:hAnsi="ＭＳ 明朝"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から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の利益が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100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、または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当該株式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5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％以上保有のもの</w:t>
      </w:r>
      <w:r w:rsidRPr="009833C8">
        <w:rPr>
          <w:rFonts w:ascii="ＭＳ 明朝" w:hAnsi="ＭＳ 明朝" w:hint="eastAsia"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37785823" w14:textId="77777777" w:rsidTr="00476472">
        <w:tc>
          <w:tcPr>
            <w:tcW w:w="1129" w:type="dxa"/>
            <w:vAlign w:val="center"/>
          </w:tcPr>
          <w:p w14:paraId="498F4487" w14:textId="77777777" w:rsidR="00885575" w:rsidRPr="009833C8" w:rsidRDefault="00885575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1844D3F9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2384C4A3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0B2B5D2E" w14:textId="77777777" w:rsidTr="00476472">
        <w:tc>
          <w:tcPr>
            <w:tcW w:w="1129" w:type="dxa"/>
          </w:tcPr>
          <w:p w14:paraId="1EDA1607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2F8BBFD1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1F4A9463" w14:textId="77777777" w:rsidR="00885575" w:rsidRPr="009833C8" w:rsidRDefault="00885575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1967AA72" w14:textId="77777777" w:rsidTr="00476472">
        <w:tc>
          <w:tcPr>
            <w:tcW w:w="1129" w:type="dxa"/>
          </w:tcPr>
          <w:p w14:paraId="19A25E91" w14:textId="77777777" w:rsidR="00885575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0512A4A4" w14:textId="77777777" w:rsidR="00885575" w:rsidRPr="009833C8" w:rsidRDefault="00885575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3742D164" w14:textId="77777777" w:rsidR="00885575" w:rsidRPr="009833C8" w:rsidRDefault="00885575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390284F9" w14:textId="77777777" w:rsidR="00C738FF" w:rsidRPr="009833C8" w:rsidRDefault="00C738FF" w:rsidP="00532FD1">
      <w:pPr>
        <w:spacing w:line="360" w:lineRule="auto"/>
        <w:ind w:right="640"/>
        <w:rPr>
          <w:rFonts w:ascii="ＭＳ 明朝" w:eastAsia="DengXian" w:hAnsi="ＭＳ 明朝"/>
          <w:color w:val="000000" w:themeColor="text1"/>
          <w:sz w:val="16"/>
          <w:szCs w:val="16"/>
          <w:lang w:eastAsia="zh-CN"/>
        </w:rPr>
      </w:pPr>
    </w:p>
    <w:p w14:paraId="30B408B8" w14:textId="77777777" w:rsidR="004A6A8E" w:rsidRPr="009833C8" w:rsidRDefault="00C738FF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3</w:t>
      </w:r>
      <w:r w:rsidR="004A6A8E" w:rsidRPr="009833C8">
        <w:rPr>
          <w:rFonts w:ascii="Times New Roman" w:hAnsi="Times New Roman"/>
          <w:b/>
          <w:color w:val="000000" w:themeColor="text1"/>
        </w:rPr>
        <w:t>．特許権使用料</w:t>
      </w:r>
    </w:p>
    <w:p w14:paraId="05BF4088" w14:textId="77777777" w:rsidR="004A6A8E" w:rsidRPr="009833C8" w:rsidRDefault="004A6A8E" w:rsidP="00532FD1">
      <w:pPr>
        <w:spacing w:line="276" w:lineRule="auto"/>
        <w:rPr>
          <w:rFonts w:ascii="Times New Roman" w:hAnsi="Times New Roman"/>
          <w:b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企業等からの特許権使用料が年間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100</w:t>
      </w:r>
      <w:r w:rsidR="00C738FF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2AF88C50" w14:textId="77777777" w:rsidTr="00476472">
        <w:tc>
          <w:tcPr>
            <w:tcW w:w="1129" w:type="dxa"/>
            <w:vAlign w:val="center"/>
          </w:tcPr>
          <w:p w14:paraId="151B520A" w14:textId="77777777" w:rsidR="006152BC" w:rsidRPr="009833C8" w:rsidRDefault="006152BC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5426F8B0" w14:textId="77777777" w:rsidR="006152BC" w:rsidRPr="009833C8" w:rsidRDefault="006152BC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761F5479" w14:textId="77777777" w:rsidR="006152BC" w:rsidRPr="009833C8" w:rsidRDefault="006152BC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09A4D747" w14:textId="77777777" w:rsidTr="00476472">
        <w:tc>
          <w:tcPr>
            <w:tcW w:w="1129" w:type="dxa"/>
          </w:tcPr>
          <w:p w14:paraId="1C2B9156" w14:textId="77777777" w:rsidR="006152BC" w:rsidRPr="009833C8" w:rsidRDefault="006152BC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4E735387" w14:textId="77777777" w:rsidR="006152BC" w:rsidRPr="009833C8" w:rsidRDefault="006152BC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3958403B" w14:textId="77777777" w:rsidR="006152BC" w:rsidRPr="009833C8" w:rsidRDefault="006152BC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3CCC85CE" w14:textId="77777777" w:rsidTr="00476472">
        <w:tc>
          <w:tcPr>
            <w:tcW w:w="1129" w:type="dxa"/>
          </w:tcPr>
          <w:p w14:paraId="13E368FB" w14:textId="77777777" w:rsidR="006152BC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163F22C7" w14:textId="77777777" w:rsidR="006152BC" w:rsidRPr="009833C8" w:rsidRDefault="006152BC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0F25EB9C" w14:textId="77777777" w:rsidR="006152BC" w:rsidRPr="009833C8" w:rsidRDefault="006152BC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0D360A47" w14:textId="77777777" w:rsidR="006152BC" w:rsidRPr="009833C8" w:rsidRDefault="006152BC" w:rsidP="00532FD1">
      <w:pPr>
        <w:spacing w:line="360" w:lineRule="auto"/>
        <w:rPr>
          <w:rFonts w:ascii="ＭＳ 明朝" w:eastAsia="DengXian" w:hAnsi="ＭＳ 明朝"/>
          <w:color w:val="000000" w:themeColor="text1"/>
          <w:lang w:eastAsia="zh-CN"/>
        </w:rPr>
      </w:pPr>
    </w:p>
    <w:p w14:paraId="6D35027C" w14:textId="77777777" w:rsidR="004A6A8E" w:rsidRPr="009833C8" w:rsidRDefault="006152BC" w:rsidP="00532FD1">
      <w:pPr>
        <w:spacing w:line="276" w:lineRule="auto"/>
        <w:rPr>
          <w:rFonts w:ascii="Times New Roman" w:hAnsi="Times New Roman"/>
          <w:b/>
          <w:color w:val="000000" w:themeColor="text1"/>
          <w:spacing w:val="-26"/>
          <w:szCs w:val="21"/>
        </w:rPr>
      </w:pPr>
      <w:r w:rsidRPr="009833C8">
        <w:rPr>
          <w:rFonts w:ascii="Times New Roman" w:hAnsi="Times New Roman"/>
          <w:b/>
          <w:color w:val="000000" w:themeColor="text1"/>
        </w:rPr>
        <w:t>4</w:t>
      </w:r>
      <w:r w:rsidR="004A6A8E" w:rsidRPr="009833C8">
        <w:rPr>
          <w:rFonts w:ascii="Times New Roman" w:hAnsi="Times New Roman"/>
          <w:b/>
          <w:color w:val="000000" w:themeColor="text1"/>
        </w:rPr>
        <w:t>．</w:t>
      </w:r>
      <w:r w:rsidRPr="009833C8">
        <w:rPr>
          <w:rFonts w:ascii="Times New Roman" w:hAnsi="Times New Roman"/>
          <w:b/>
          <w:color w:val="000000" w:themeColor="text1"/>
        </w:rPr>
        <w:t>日当、講演料</w:t>
      </w:r>
      <w:r w:rsidR="00E76F21" w:rsidRPr="009833C8">
        <w:rPr>
          <w:rFonts w:ascii="Times New Roman" w:hAnsi="Times New Roman"/>
          <w:b/>
          <w:color w:val="000000" w:themeColor="text1"/>
        </w:rPr>
        <w:t>など</w:t>
      </w:r>
    </w:p>
    <w:p w14:paraId="25AD2DD5" w14:textId="77777777" w:rsidR="004A6A8E" w:rsidRPr="009833C8" w:rsidRDefault="004A6A8E" w:rsidP="00532FD1">
      <w:pPr>
        <w:spacing w:line="276" w:lineRule="auto"/>
        <w:rPr>
          <w:rFonts w:ascii="Times New Roman" w:hAnsi="Times New Roman"/>
          <w:b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からの</w:t>
      </w:r>
      <w:r w:rsidR="00532FD1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、</w:t>
      </w:r>
      <w:r w:rsidR="006152BC" w:rsidRPr="009833C8">
        <w:rPr>
          <w:rFonts w:ascii="Times New Roman" w:hAnsi="Times New Roman"/>
          <w:b/>
          <w:color w:val="000000" w:themeColor="text1"/>
          <w:sz w:val="16"/>
          <w:szCs w:val="16"/>
        </w:rPr>
        <w:t>会議の出席や発表に関する時間・労力に対して支払われた日当や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講演料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="002B589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の総額</w:t>
      </w:r>
      <w:r w:rsidR="006152BC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が年間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50</w:t>
      </w:r>
      <w:r w:rsidR="006152BC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1CC9DB95" w14:textId="77777777" w:rsidTr="00476472">
        <w:tc>
          <w:tcPr>
            <w:tcW w:w="1129" w:type="dxa"/>
            <w:vAlign w:val="center"/>
          </w:tcPr>
          <w:p w14:paraId="7FC415AC" w14:textId="77777777" w:rsidR="00AF202F" w:rsidRPr="009833C8" w:rsidRDefault="00AF202F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20806AC3" w14:textId="77777777" w:rsidR="00AF202F" w:rsidRPr="009833C8" w:rsidRDefault="00AF202F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798C774E" w14:textId="77777777" w:rsidR="00AF202F" w:rsidRPr="009833C8" w:rsidRDefault="00AF202F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07F78F2D" w14:textId="77777777" w:rsidTr="00476472">
        <w:tc>
          <w:tcPr>
            <w:tcW w:w="1129" w:type="dxa"/>
          </w:tcPr>
          <w:p w14:paraId="06F99A81" w14:textId="77777777" w:rsidR="00AF202F" w:rsidRPr="009833C8" w:rsidRDefault="00AF202F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30A90342" w14:textId="77777777" w:rsidR="00AF202F" w:rsidRPr="009833C8" w:rsidRDefault="00AF202F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5EEEBDE3" w14:textId="77777777" w:rsidR="00AF202F" w:rsidRPr="009833C8" w:rsidRDefault="00AF202F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51927D1F" w14:textId="77777777" w:rsidTr="00476472">
        <w:tc>
          <w:tcPr>
            <w:tcW w:w="1129" w:type="dxa"/>
          </w:tcPr>
          <w:p w14:paraId="3F3C5F6E" w14:textId="77777777" w:rsidR="00AF202F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0A25CDA4" w14:textId="77777777" w:rsidR="00AF202F" w:rsidRPr="009833C8" w:rsidRDefault="00AF202F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674EB569" w14:textId="77777777" w:rsidR="00AF202F" w:rsidRPr="009833C8" w:rsidRDefault="00AF202F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7BD6F163" w14:textId="77777777" w:rsidR="00C13C6E" w:rsidRPr="009833C8" w:rsidRDefault="00C13C6E" w:rsidP="00532FD1">
      <w:pPr>
        <w:spacing w:line="360" w:lineRule="auto"/>
        <w:rPr>
          <w:rFonts w:ascii="ＭＳ 明朝" w:eastAsia="DengXian" w:hAnsi="ＭＳ 明朝"/>
          <w:color w:val="000000" w:themeColor="text1"/>
          <w:lang w:eastAsia="zh-CN"/>
        </w:rPr>
      </w:pPr>
    </w:p>
    <w:p w14:paraId="7FF76F14" w14:textId="77777777" w:rsidR="0043100D" w:rsidRPr="009833C8" w:rsidRDefault="0043100D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</w:p>
    <w:p w14:paraId="526D45E1" w14:textId="77777777" w:rsidR="0043100D" w:rsidRPr="009833C8" w:rsidRDefault="0043100D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</w:p>
    <w:p w14:paraId="451EAD11" w14:textId="77777777" w:rsidR="0043100D" w:rsidRPr="009833C8" w:rsidRDefault="0043100D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</w:p>
    <w:p w14:paraId="44E24755" w14:textId="77777777" w:rsidR="004A6A8E" w:rsidRPr="009833C8" w:rsidRDefault="00AF202F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lastRenderedPageBreak/>
        <w:t>5</w:t>
      </w:r>
      <w:r w:rsidR="004A6A8E" w:rsidRPr="009833C8">
        <w:rPr>
          <w:rFonts w:ascii="Times New Roman" w:hAnsi="Times New Roman"/>
          <w:b/>
          <w:color w:val="000000" w:themeColor="text1"/>
        </w:rPr>
        <w:t>．パンフレットなどの執筆に対</w:t>
      </w:r>
      <w:r w:rsidR="007F6854" w:rsidRPr="009833C8">
        <w:rPr>
          <w:rFonts w:ascii="Times New Roman" w:hAnsi="Times New Roman"/>
          <w:b/>
          <w:color w:val="000000" w:themeColor="text1"/>
        </w:rPr>
        <w:t>する</w:t>
      </w:r>
      <w:r w:rsidR="004A6A8E" w:rsidRPr="009833C8">
        <w:rPr>
          <w:rFonts w:ascii="Times New Roman" w:hAnsi="Times New Roman"/>
          <w:b/>
          <w:color w:val="000000" w:themeColor="text1"/>
        </w:rPr>
        <w:t>原稿料</w:t>
      </w:r>
    </w:p>
    <w:p w14:paraId="37D75FC5" w14:textId="77777777" w:rsidR="004A6A8E" w:rsidRPr="009833C8" w:rsidRDefault="004A6A8E" w:rsidP="00532FD1">
      <w:pPr>
        <w:spacing w:line="276" w:lineRule="auto"/>
        <w:rPr>
          <w:rFonts w:ascii="ＭＳ 明朝" w:hAnsi="ＭＳ 明朝"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からの原稿料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の</w:t>
      </w:r>
      <w:r w:rsidR="002B589D" w:rsidRPr="009833C8">
        <w:rPr>
          <w:rFonts w:ascii="Times New Roman" w:hAnsi="Times New Roman"/>
          <w:b/>
          <w:color w:val="000000" w:themeColor="text1"/>
          <w:sz w:val="16"/>
          <w:szCs w:val="16"/>
        </w:rPr>
        <w:t>総額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が年間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100</w:t>
      </w:r>
      <w:r w:rsidR="00AF202F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06263E7A" w14:textId="77777777" w:rsidTr="00476472">
        <w:tc>
          <w:tcPr>
            <w:tcW w:w="1129" w:type="dxa"/>
            <w:vAlign w:val="center"/>
          </w:tcPr>
          <w:p w14:paraId="5C81E4E0" w14:textId="77777777" w:rsidR="00476472" w:rsidRPr="009833C8" w:rsidRDefault="00476472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7E365D2F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06A1BEED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1BBCD124" w14:textId="77777777" w:rsidTr="00476472">
        <w:tc>
          <w:tcPr>
            <w:tcW w:w="1129" w:type="dxa"/>
          </w:tcPr>
          <w:p w14:paraId="04378087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604A62FA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20C409E8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69814B72" w14:textId="77777777" w:rsidTr="00476472">
        <w:tc>
          <w:tcPr>
            <w:tcW w:w="1129" w:type="dxa"/>
          </w:tcPr>
          <w:p w14:paraId="35B00CF9" w14:textId="77777777" w:rsidR="00476472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3DEE7D74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014FB28C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20384329" w14:textId="77777777" w:rsidR="00F16402" w:rsidRPr="009833C8" w:rsidRDefault="00F16402" w:rsidP="00532FD1">
      <w:pPr>
        <w:spacing w:line="360" w:lineRule="auto"/>
        <w:ind w:right="720"/>
        <w:rPr>
          <w:rFonts w:ascii="ＭＳ 明朝" w:eastAsia="DengXian" w:hAnsi="ＭＳ 明朝"/>
          <w:color w:val="000000" w:themeColor="text1"/>
          <w:sz w:val="18"/>
          <w:szCs w:val="18"/>
          <w:lang w:eastAsia="zh-CN"/>
        </w:rPr>
      </w:pPr>
    </w:p>
    <w:p w14:paraId="29754CAB" w14:textId="77777777" w:rsidR="004A6A8E" w:rsidRPr="009833C8" w:rsidRDefault="00476472" w:rsidP="00532FD1">
      <w:pPr>
        <w:spacing w:line="276" w:lineRule="auto"/>
        <w:jc w:val="left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6</w:t>
      </w:r>
      <w:r w:rsidR="004A6A8E" w:rsidRPr="009833C8">
        <w:rPr>
          <w:rFonts w:ascii="Times New Roman" w:hAnsi="Times New Roman"/>
          <w:b/>
          <w:color w:val="000000" w:themeColor="text1"/>
        </w:rPr>
        <w:t>．研究費</w:t>
      </w:r>
      <w:r w:rsidRPr="009833C8">
        <w:rPr>
          <w:rFonts w:ascii="Times New Roman" w:hAnsi="Times New Roman"/>
          <w:b/>
          <w:color w:val="000000" w:themeColor="text1"/>
        </w:rPr>
        <w:t>（受託研究・共同研究）・助成金などの総額</w:t>
      </w:r>
    </w:p>
    <w:p w14:paraId="140B0E9F" w14:textId="77777777" w:rsidR="004A6A8E" w:rsidRPr="009833C8" w:rsidRDefault="004A6A8E" w:rsidP="00532FD1">
      <w:pPr>
        <w:spacing w:line="276" w:lineRule="auto"/>
        <w:rPr>
          <w:rFonts w:ascii="Times New Roman" w:hAnsi="Times New Roman"/>
          <w:b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１つの</w:t>
      </w:r>
      <w:r w:rsidR="00476472" w:rsidRPr="009833C8">
        <w:rPr>
          <w:rFonts w:ascii="Times New Roman" w:hAnsi="Times New Roman"/>
          <w:b/>
          <w:color w:val="000000" w:themeColor="text1"/>
          <w:sz w:val="16"/>
          <w:szCs w:val="16"/>
        </w:rPr>
        <w:t>研究に対して支払われた総額が</w:t>
      </w:r>
      <w:r w:rsidR="00476472" w:rsidRPr="009833C8">
        <w:rPr>
          <w:rFonts w:ascii="Times New Roman" w:hAnsi="Times New Roman"/>
          <w:b/>
          <w:color w:val="000000" w:themeColor="text1"/>
          <w:sz w:val="16"/>
          <w:szCs w:val="16"/>
        </w:rPr>
        <w:t>200</w:t>
      </w:r>
      <w:r w:rsidR="00476472"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3364C460" w14:textId="77777777" w:rsidTr="00476472">
        <w:tc>
          <w:tcPr>
            <w:tcW w:w="1129" w:type="dxa"/>
            <w:vAlign w:val="center"/>
          </w:tcPr>
          <w:p w14:paraId="073C9CB7" w14:textId="77777777" w:rsidR="00476472" w:rsidRPr="009833C8" w:rsidRDefault="00476472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3B54DFBD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42182589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7C812C18" w14:textId="77777777" w:rsidTr="00476472">
        <w:tc>
          <w:tcPr>
            <w:tcW w:w="1129" w:type="dxa"/>
          </w:tcPr>
          <w:p w14:paraId="3BCE54EB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759C7E21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0F9FB220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433EE478" w14:textId="77777777" w:rsidTr="00476472">
        <w:tc>
          <w:tcPr>
            <w:tcW w:w="1129" w:type="dxa"/>
          </w:tcPr>
          <w:p w14:paraId="028596F3" w14:textId="77777777" w:rsidR="00476472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59FC9010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492FA0F6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5ECFA709" w14:textId="77777777" w:rsidR="002B589D" w:rsidRPr="009833C8" w:rsidRDefault="002B589D" w:rsidP="00532FD1">
      <w:pPr>
        <w:spacing w:line="360" w:lineRule="auto"/>
        <w:rPr>
          <w:rFonts w:ascii="ＭＳ 明朝" w:eastAsia="DengXian" w:hAnsi="ＭＳ 明朝"/>
          <w:color w:val="000000" w:themeColor="text1"/>
          <w:kern w:val="0"/>
          <w:sz w:val="18"/>
          <w:szCs w:val="18"/>
          <w:lang w:eastAsia="zh-CN"/>
        </w:rPr>
      </w:pPr>
    </w:p>
    <w:p w14:paraId="5F47DD22" w14:textId="77777777" w:rsidR="00E6338D" w:rsidRPr="009833C8" w:rsidRDefault="00476472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7</w:t>
      </w:r>
      <w:r w:rsidR="00E6338D" w:rsidRPr="009833C8">
        <w:rPr>
          <w:rFonts w:ascii="Times New Roman" w:hAnsi="Times New Roman"/>
          <w:b/>
          <w:color w:val="000000" w:themeColor="text1"/>
        </w:rPr>
        <w:t>．奨学</w:t>
      </w:r>
      <w:r w:rsidR="00E0779C" w:rsidRPr="009833C8">
        <w:rPr>
          <w:rFonts w:ascii="Times New Roman" w:hAnsi="Times New Roman"/>
          <w:b/>
          <w:color w:val="000000" w:themeColor="text1"/>
        </w:rPr>
        <w:t>（奨励）</w:t>
      </w:r>
      <w:r w:rsidR="00E6338D" w:rsidRPr="009833C8">
        <w:rPr>
          <w:rFonts w:ascii="Times New Roman" w:hAnsi="Times New Roman"/>
          <w:b/>
          <w:color w:val="000000" w:themeColor="text1"/>
        </w:rPr>
        <w:t>寄付金</w:t>
      </w:r>
    </w:p>
    <w:p w14:paraId="62FB4B86" w14:textId="77777777" w:rsidR="00E6338D" w:rsidRPr="009833C8" w:rsidRDefault="00476472" w:rsidP="00532FD1">
      <w:pPr>
        <w:spacing w:line="276" w:lineRule="auto"/>
        <w:rPr>
          <w:rFonts w:ascii="Times New Roman" w:hAnsi="Times New Roman"/>
          <w:b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1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つの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から、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奨学寄付金を共有する所属部局〈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講座・分野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・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研究室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〉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に支払われた総額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が年間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200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万円以上のも</w:t>
      </w:r>
      <w:r w:rsidR="00532FD1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の</w:t>
      </w:r>
      <w:r w:rsidR="00E6338D"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3FD7BF25" w14:textId="77777777" w:rsidTr="00476472">
        <w:tc>
          <w:tcPr>
            <w:tcW w:w="1129" w:type="dxa"/>
            <w:vAlign w:val="center"/>
          </w:tcPr>
          <w:p w14:paraId="5D8D3C47" w14:textId="77777777" w:rsidR="00476472" w:rsidRPr="009833C8" w:rsidRDefault="00476472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0E4E5F84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6FB2F7C2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6D6D565E" w14:textId="77777777" w:rsidTr="00476472">
        <w:tc>
          <w:tcPr>
            <w:tcW w:w="1129" w:type="dxa"/>
          </w:tcPr>
          <w:p w14:paraId="52CCB70C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12972193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4AEFD28D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00BBE0E5" w14:textId="77777777" w:rsidTr="00476472">
        <w:tc>
          <w:tcPr>
            <w:tcW w:w="1129" w:type="dxa"/>
          </w:tcPr>
          <w:p w14:paraId="16974A9D" w14:textId="77777777" w:rsidR="00476472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45162341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7D53539E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42AF547C" w14:textId="77777777" w:rsidR="00476472" w:rsidRPr="009833C8" w:rsidRDefault="00476472" w:rsidP="00532FD1">
      <w:pPr>
        <w:spacing w:line="360" w:lineRule="auto"/>
        <w:rPr>
          <w:rFonts w:ascii="ＭＳ 明朝" w:hAnsi="ＭＳ 明朝"/>
          <w:color w:val="000000" w:themeColor="text1"/>
        </w:rPr>
      </w:pPr>
    </w:p>
    <w:p w14:paraId="5B48E1BA" w14:textId="77777777" w:rsidR="00E923F1" w:rsidRPr="009833C8" w:rsidRDefault="00476472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8</w:t>
      </w:r>
      <w:r w:rsidR="00E923F1" w:rsidRPr="009833C8">
        <w:rPr>
          <w:rFonts w:ascii="Times New Roman" w:hAnsi="Times New Roman"/>
          <w:b/>
          <w:color w:val="000000" w:themeColor="text1"/>
        </w:rPr>
        <w:t>．寄付講座</w:t>
      </w:r>
    </w:p>
    <w:p w14:paraId="16088938" w14:textId="77777777" w:rsidR="002C2741" w:rsidRPr="009833C8" w:rsidRDefault="00E923F1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による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寄付講座に所属している</w:t>
      </w:r>
      <w:r w:rsidR="00532FD1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場合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5E346309" w14:textId="77777777" w:rsidTr="00476472">
        <w:tc>
          <w:tcPr>
            <w:tcW w:w="1129" w:type="dxa"/>
            <w:vAlign w:val="center"/>
          </w:tcPr>
          <w:p w14:paraId="6084EB5B" w14:textId="77777777" w:rsidR="00476472" w:rsidRPr="009833C8" w:rsidRDefault="00476472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6645DCDF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2137368C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31DC23B7" w14:textId="77777777" w:rsidTr="00476472">
        <w:tc>
          <w:tcPr>
            <w:tcW w:w="1129" w:type="dxa"/>
          </w:tcPr>
          <w:p w14:paraId="1AC849BB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10C14F45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630AD6B7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17315341" w14:textId="77777777" w:rsidTr="00476472">
        <w:tc>
          <w:tcPr>
            <w:tcW w:w="1129" w:type="dxa"/>
          </w:tcPr>
          <w:p w14:paraId="6552F945" w14:textId="77777777" w:rsidR="00476472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3B31CB72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0056A62A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5A53AEB8" w14:textId="77777777" w:rsidR="00476472" w:rsidRPr="009833C8" w:rsidRDefault="00476472" w:rsidP="00532FD1">
      <w:pPr>
        <w:spacing w:line="360" w:lineRule="auto"/>
        <w:rPr>
          <w:rFonts w:ascii="ＭＳ 明朝" w:hAnsi="ＭＳ 明朝"/>
          <w:color w:val="000000" w:themeColor="text1"/>
        </w:rPr>
      </w:pPr>
    </w:p>
    <w:p w14:paraId="5762A356" w14:textId="77777777" w:rsidR="004A6A8E" w:rsidRPr="009833C8" w:rsidRDefault="00476472" w:rsidP="00532FD1">
      <w:pPr>
        <w:spacing w:line="276" w:lineRule="auto"/>
        <w:rPr>
          <w:rFonts w:ascii="Times New Roman" w:hAnsi="Times New Roman"/>
          <w:b/>
          <w:color w:val="000000" w:themeColor="text1"/>
        </w:rPr>
      </w:pPr>
      <w:r w:rsidRPr="009833C8">
        <w:rPr>
          <w:rFonts w:ascii="Times New Roman" w:hAnsi="Times New Roman"/>
          <w:b/>
          <w:color w:val="000000" w:themeColor="text1"/>
        </w:rPr>
        <w:t>9</w:t>
      </w:r>
      <w:r w:rsidR="004A6A8E" w:rsidRPr="009833C8">
        <w:rPr>
          <w:rFonts w:ascii="Times New Roman" w:hAnsi="Times New Roman"/>
          <w:b/>
          <w:color w:val="000000" w:themeColor="text1"/>
        </w:rPr>
        <w:t>．その他</w:t>
      </w:r>
      <w:r w:rsidR="002B589D" w:rsidRPr="009833C8">
        <w:rPr>
          <w:rFonts w:ascii="Times New Roman" w:hAnsi="Times New Roman"/>
          <w:b/>
          <w:color w:val="000000" w:themeColor="text1"/>
        </w:rPr>
        <w:t>の報酬</w:t>
      </w:r>
    </w:p>
    <w:p w14:paraId="7E210C21" w14:textId="77777777" w:rsidR="004A6A8E" w:rsidRPr="009833C8" w:rsidRDefault="004A6A8E" w:rsidP="00532FD1">
      <w:pPr>
        <w:spacing w:line="276" w:lineRule="auto"/>
        <w:rPr>
          <w:rFonts w:ascii="Times New Roman" w:hAnsi="Times New Roman"/>
          <w:b/>
          <w:color w:val="000000" w:themeColor="text1"/>
          <w:sz w:val="16"/>
          <w:szCs w:val="16"/>
        </w:rPr>
      </w:pP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（１つの企業</w:t>
      </w:r>
      <w:r w:rsidR="00147B4E" w:rsidRPr="009833C8">
        <w:rPr>
          <w:rFonts w:ascii="Times New Roman" w:hAnsi="Times New Roman"/>
          <w:b/>
          <w:color w:val="000000" w:themeColor="text1"/>
          <w:sz w:val="16"/>
          <w:szCs w:val="16"/>
        </w:rPr>
        <w:t>等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から</w:t>
      </w:r>
      <w:r w:rsidR="002B589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、研究とは直接に関係しない旅行、贈答品等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報酬</w:t>
      </w:r>
      <w:r w:rsidR="002B589D" w:rsidRPr="009833C8">
        <w:rPr>
          <w:rFonts w:ascii="Times New Roman" w:hAnsi="Times New Roman"/>
          <w:b/>
          <w:color w:val="000000" w:themeColor="text1"/>
          <w:sz w:val="16"/>
          <w:szCs w:val="16"/>
        </w:rPr>
        <w:t>の総額が年</w:t>
      </w:r>
      <w:r w:rsidR="002B589D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間</w:t>
      </w:r>
      <w:r w:rsidR="0043100D" w:rsidRPr="009833C8">
        <w:rPr>
          <w:rFonts w:ascii="Times New Roman" w:hAnsi="Times New Roman"/>
          <w:b/>
          <w:color w:val="000000" w:themeColor="text1"/>
          <w:sz w:val="16"/>
          <w:szCs w:val="16"/>
        </w:rPr>
        <w:t>5</w:t>
      </w:r>
      <w:r w:rsidR="002B589D" w:rsidRPr="009833C8">
        <w:rPr>
          <w:rFonts w:ascii="Times New Roman" w:hAnsi="Times New Roman" w:hint="eastAsia"/>
          <w:b/>
          <w:color w:val="000000" w:themeColor="text1"/>
          <w:sz w:val="16"/>
          <w:szCs w:val="16"/>
        </w:rPr>
        <w:t>万円</w:t>
      </w:r>
      <w:r w:rsidR="002B589D" w:rsidRPr="009833C8">
        <w:rPr>
          <w:rFonts w:ascii="Times New Roman" w:hAnsi="Times New Roman"/>
          <w:b/>
          <w:color w:val="000000" w:themeColor="text1"/>
          <w:sz w:val="16"/>
          <w:szCs w:val="16"/>
        </w:rPr>
        <w:t>以上のもの</w:t>
      </w:r>
      <w:r w:rsidRPr="009833C8">
        <w:rPr>
          <w:rFonts w:ascii="Times New Roman" w:hAnsi="Times New Roman"/>
          <w:b/>
          <w:color w:val="000000" w:themeColor="text1"/>
          <w:sz w:val="16"/>
          <w:szCs w:val="16"/>
        </w:rPr>
        <w:t>）</w:t>
      </w:r>
    </w:p>
    <w:tbl>
      <w:tblPr>
        <w:tblpPr w:leftFromText="142" w:rightFromText="142" w:vertAnchor="text" w:horzAnchor="margin" w:tblpXSpec="center" w:tblpY="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8"/>
        <w:gridCol w:w="1133"/>
        <w:gridCol w:w="7367"/>
      </w:tblGrid>
      <w:tr w:rsidR="009833C8" w:rsidRPr="009833C8" w14:paraId="1E847E55" w14:textId="77777777" w:rsidTr="00476472">
        <w:tc>
          <w:tcPr>
            <w:tcW w:w="1129" w:type="dxa"/>
            <w:vAlign w:val="center"/>
          </w:tcPr>
          <w:p w14:paraId="54DB51C9" w14:textId="77777777" w:rsidR="00476472" w:rsidRPr="009833C8" w:rsidRDefault="00476472" w:rsidP="00532FD1">
            <w:pPr>
              <w:spacing w:line="360" w:lineRule="auto"/>
              <w:ind w:left="160" w:hanging="160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対象者</w:t>
            </w:r>
          </w:p>
        </w:tc>
        <w:tc>
          <w:tcPr>
            <w:tcW w:w="1134" w:type="dxa"/>
          </w:tcPr>
          <w:p w14:paraId="7CDD7956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の有無</w:t>
            </w:r>
          </w:p>
        </w:tc>
        <w:tc>
          <w:tcPr>
            <w:tcW w:w="7377" w:type="dxa"/>
          </w:tcPr>
          <w:p w14:paraId="5784D8F8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該当する場合、企業等の名称</w:t>
            </w:r>
          </w:p>
        </w:tc>
      </w:tr>
      <w:tr w:rsidR="009833C8" w:rsidRPr="009833C8" w14:paraId="09D591A1" w14:textId="77777777" w:rsidTr="00476472">
        <w:tc>
          <w:tcPr>
            <w:tcW w:w="1129" w:type="dxa"/>
          </w:tcPr>
          <w:p w14:paraId="5BEF4D5B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1134" w:type="dxa"/>
          </w:tcPr>
          <w:p w14:paraId="06778B08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331D65C2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  <w:tr w:rsidR="009833C8" w:rsidRPr="009833C8" w14:paraId="7AA21743" w14:textId="77777777" w:rsidTr="00476472">
        <w:tc>
          <w:tcPr>
            <w:tcW w:w="1129" w:type="dxa"/>
          </w:tcPr>
          <w:p w14:paraId="61409245" w14:textId="77777777" w:rsidR="00476472" w:rsidRPr="009833C8" w:rsidRDefault="0043100D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本人以外</w:t>
            </w:r>
          </w:p>
        </w:tc>
        <w:tc>
          <w:tcPr>
            <w:tcW w:w="1134" w:type="dxa"/>
          </w:tcPr>
          <w:p w14:paraId="05385788" w14:textId="77777777" w:rsidR="00476472" w:rsidRPr="009833C8" w:rsidRDefault="00476472" w:rsidP="00532FD1">
            <w:pPr>
              <w:spacing w:line="360" w:lineRule="auto"/>
              <w:jc w:val="center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  <w:r w:rsidRPr="009833C8">
              <w:rPr>
                <w:rFonts w:ascii="ＭＳ 明朝" w:hAnsi="ＭＳ 明朝" w:hint="eastAsia"/>
                <w:color w:val="000000" w:themeColor="text1"/>
                <w:sz w:val="18"/>
                <w:szCs w:val="18"/>
              </w:rPr>
              <w:t>有 ・ 無</w:t>
            </w:r>
          </w:p>
        </w:tc>
        <w:tc>
          <w:tcPr>
            <w:tcW w:w="7377" w:type="dxa"/>
          </w:tcPr>
          <w:p w14:paraId="5D82B68D" w14:textId="77777777" w:rsidR="00476472" w:rsidRPr="009833C8" w:rsidRDefault="00476472" w:rsidP="00532FD1">
            <w:pPr>
              <w:spacing w:line="360" w:lineRule="auto"/>
              <w:rPr>
                <w:rFonts w:ascii="ＭＳ 明朝" w:hAnsi="ＭＳ 明朝"/>
                <w:color w:val="000000" w:themeColor="text1"/>
                <w:sz w:val="18"/>
                <w:szCs w:val="18"/>
              </w:rPr>
            </w:pPr>
          </w:p>
        </w:tc>
      </w:tr>
    </w:tbl>
    <w:p w14:paraId="37634F97" w14:textId="77777777" w:rsidR="00476472" w:rsidRPr="009833C8" w:rsidRDefault="00476472" w:rsidP="00532FD1">
      <w:pPr>
        <w:spacing w:line="360" w:lineRule="auto"/>
        <w:rPr>
          <w:rFonts w:ascii="ＭＳ 明朝" w:eastAsia="DengXian" w:hAnsi="ＭＳ 明朝"/>
          <w:color w:val="000000" w:themeColor="text1"/>
          <w:sz w:val="18"/>
          <w:szCs w:val="18"/>
          <w:lang w:eastAsia="zh-CN"/>
        </w:rPr>
      </w:pPr>
    </w:p>
    <w:sectPr w:rsidR="00476472" w:rsidRPr="009833C8" w:rsidSect="001812C4">
      <w:pgSz w:w="11906" w:h="16838" w:code="9"/>
      <w:pgMar w:top="1701" w:right="1134" w:bottom="1304" w:left="1134" w:header="851" w:footer="992" w:gutter="0"/>
      <w:cols w:space="425"/>
      <w:docGrid w:type="lines" w:linePitch="3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27837" w14:textId="77777777" w:rsidR="00901890" w:rsidRDefault="00901890" w:rsidP="009515A6">
      <w:r>
        <w:separator/>
      </w:r>
    </w:p>
  </w:endnote>
  <w:endnote w:type="continuationSeparator" w:id="0">
    <w:p w14:paraId="530CC94D" w14:textId="77777777" w:rsidR="00901890" w:rsidRDefault="00901890" w:rsidP="00951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DBD7BF" w14:textId="77777777" w:rsidR="00901890" w:rsidRDefault="00901890" w:rsidP="009515A6">
      <w:r>
        <w:separator/>
      </w:r>
    </w:p>
  </w:footnote>
  <w:footnote w:type="continuationSeparator" w:id="0">
    <w:p w14:paraId="487114E9" w14:textId="77777777" w:rsidR="00901890" w:rsidRDefault="00901890" w:rsidP="009515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9"/>
  <w:displayHorizontalDrawingGridEvery w:val="0"/>
  <w:characterSpacingControl w:val="compressPunctuation"/>
  <w:hdrShapeDefaults>
    <o:shapedefaults v:ext="edit" spidmax="2050" fill="f" fillcolor="white">
      <v:fill color="white" on="f"/>
      <v:stroke dashstyle="1 1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jEzNDM3N7I0N7NU0lEKTi0uzszPAykwrAUAfgMpuywAAAA="/>
  </w:docVars>
  <w:rsids>
    <w:rsidRoot w:val="00585722"/>
    <w:rsid w:val="000174EF"/>
    <w:rsid w:val="00020B1C"/>
    <w:rsid w:val="00035102"/>
    <w:rsid w:val="00044926"/>
    <w:rsid w:val="00047072"/>
    <w:rsid w:val="00047E0A"/>
    <w:rsid w:val="000521BB"/>
    <w:rsid w:val="000538D3"/>
    <w:rsid w:val="00063093"/>
    <w:rsid w:val="0007052B"/>
    <w:rsid w:val="000738A7"/>
    <w:rsid w:val="000757B4"/>
    <w:rsid w:val="00076680"/>
    <w:rsid w:val="00085EE2"/>
    <w:rsid w:val="000C7026"/>
    <w:rsid w:val="000D4BFC"/>
    <w:rsid w:val="000E2063"/>
    <w:rsid w:val="000E3099"/>
    <w:rsid w:val="000E3910"/>
    <w:rsid w:val="00101072"/>
    <w:rsid w:val="00103353"/>
    <w:rsid w:val="001048A3"/>
    <w:rsid w:val="0010730F"/>
    <w:rsid w:val="001079B5"/>
    <w:rsid w:val="00114F97"/>
    <w:rsid w:val="00120A5A"/>
    <w:rsid w:val="00121F99"/>
    <w:rsid w:val="00126A48"/>
    <w:rsid w:val="00135F23"/>
    <w:rsid w:val="00147B4E"/>
    <w:rsid w:val="001579D6"/>
    <w:rsid w:val="001665CE"/>
    <w:rsid w:val="001812C4"/>
    <w:rsid w:val="001824F3"/>
    <w:rsid w:val="00182F00"/>
    <w:rsid w:val="001A51C1"/>
    <w:rsid w:val="001B0414"/>
    <w:rsid w:val="001B271C"/>
    <w:rsid w:val="001C0BBF"/>
    <w:rsid w:val="001C5698"/>
    <w:rsid w:val="001D03C9"/>
    <w:rsid w:val="001D6B47"/>
    <w:rsid w:val="001E3B7B"/>
    <w:rsid w:val="001E54BC"/>
    <w:rsid w:val="001E694F"/>
    <w:rsid w:val="001E6C15"/>
    <w:rsid w:val="00214504"/>
    <w:rsid w:val="0023259E"/>
    <w:rsid w:val="00233833"/>
    <w:rsid w:val="00235433"/>
    <w:rsid w:val="0025203C"/>
    <w:rsid w:val="00254E1C"/>
    <w:rsid w:val="00261A8F"/>
    <w:rsid w:val="0026407B"/>
    <w:rsid w:val="00266A11"/>
    <w:rsid w:val="00272AB6"/>
    <w:rsid w:val="0028067F"/>
    <w:rsid w:val="0028138D"/>
    <w:rsid w:val="00294347"/>
    <w:rsid w:val="002A3DD2"/>
    <w:rsid w:val="002B589D"/>
    <w:rsid w:val="002B65B1"/>
    <w:rsid w:val="002C2741"/>
    <w:rsid w:val="002C2DB7"/>
    <w:rsid w:val="002C538D"/>
    <w:rsid w:val="002C6D8A"/>
    <w:rsid w:val="002E09CA"/>
    <w:rsid w:val="002E2F39"/>
    <w:rsid w:val="002F46AB"/>
    <w:rsid w:val="00312A8F"/>
    <w:rsid w:val="003230EA"/>
    <w:rsid w:val="00325230"/>
    <w:rsid w:val="00340D66"/>
    <w:rsid w:val="0034210D"/>
    <w:rsid w:val="00343E59"/>
    <w:rsid w:val="003574C5"/>
    <w:rsid w:val="003621DF"/>
    <w:rsid w:val="00362701"/>
    <w:rsid w:val="00372827"/>
    <w:rsid w:val="003765ED"/>
    <w:rsid w:val="00395D7E"/>
    <w:rsid w:val="003A175D"/>
    <w:rsid w:val="003A41A5"/>
    <w:rsid w:val="003A4735"/>
    <w:rsid w:val="003A5E2A"/>
    <w:rsid w:val="003B26F7"/>
    <w:rsid w:val="003B3A67"/>
    <w:rsid w:val="003C1F0B"/>
    <w:rsid w:val="003C5A9D"/>
    <w:rsid w:val="003C60F2"/>
    <w:rsid w:val="003C6CED"/>
    <w:rsid w:val="003E443C"/>
    <w:rsid w:val="003E74FB"/>
    <w:rsid w:val="003E7868"/>
    <w:rsid w:val="003F0B2F"/>
    <w:rsid w:val="003F186A"/>
    <w:rsid w:val="003F67F5"/>
    <w:rsid w:val="0043100D"/>
    <w:rsid w:val="004374EF"/>
    <w:rsid w:val="00440C7C"/>
    <w:rsid w:val="00443D7E"/>
    <w:rsid w:val="00445D36"/>
    <w:rsid w:val="00456167"/>
    <w:rsid w:val="00461F36"/>
    <w:rsid w:val="00476472"/>
    <w:rsid w:val="004948E5"/>
    <w:rsid w:val="004A579A"/>
    <w:rsid w:val="004A6A8E"/>
    <w:rsid w:val="004C14AD"/>
    <w:rsid w:val="004D78E2"/>
    <w:rsid w:val="004F4AE5"/>
    <w:rsid w:val="005023C9"/>
    <w:rsid w:val="005205F4"/>
    <w:rsid w:val="00524019"/>
    <w:rsid w:val="00532FD1"/>
    <w:rsid w:val="005442BA"/>
    <w:rsid w:val="00550299"/>
    <w:rsid w:val="00564CF2"/>
    <w:rsid w:val="0058163A"/>
    <w:rsid w:val="00585722"/>
    <w:rsid w:val="00587AEF"/>
    <w:rsid w:val="0059304F"/>
    <w:rsid w:val="005A5A60"/>
    <w:rsid w:val="005C67EF"/>
    <w:rsid w:val="005D1FF9"/>
    <w:rsid w:val="005D5DA7"/>
    <w:rsid w:val="005D7192"/>
    <w:rsid w:val="005F7A19"/>
    <w:rsid w:val="00600647"/>
    <w:rsid w:val="00603B96"/>
    <w:rsid w:val="006152BC"/>
    <w:rsid w:val="00617BE8"/>
    <w:rsid w:val="0062580E"/>
    <w:rsid w:val="006310C7"/>
    <w:rsid w:val="00631152"/>
    <w:rsid w:val="0064241F"/>
    <w:rsid w:val="00655824"/>
    <w:rsid w:val="00656109"/>
    <w:rsid w:val="006564F4"/>
    <w:rsid w:val="00663939"/>
    <w:rsid w:val="00667DB9"/>
    <w:rsid w:val="00673CA5"/>
    <w:rsid w:val="006767B4"/>
    <w:rsid w:val="00680078"/>
    <w:rsid w:val="006839F8"/>
    <w:rsid w:val="00687A0C"/>
    <w:rsid w:val="006B27FA"/>
    <w:rsid w:val="006B43D0"/>
    <w:rsid w:val="006C2FB2"/>
    <w:rsid w:val="006E37E9"/>
    <w:rsid w:val="006F37BF"/>
    <w:rsid w:val="006F3C4F"/>
    <w:rsid w:val="006F6EF5"/>
    <w:rsid w:val="007040B1"/>
    <w:rsid w:val="00730DFF"/>
    <w:rsid w:val="00737A0F"/>
    <w:rsid w:val="00744D32"/>
    <w:rsid w:val="007477C2"/>
    <w:rsid w:val="00751B95"/>
    <w:rsid w:val="007578B3"/>
    <w:rsid w:val="00766328"/>
    <w:rsid w:val="00775436"/>
    <w:rsid w:val="00780548"/>
    <w:rsid w:val="007A0975"/>
    <w:rsid w:val="007A56B9"/>
    <w:rsid w:val="007B0E73"/>
    <w:rsid w:val="007B3B44"/>
    <w:rsid w:val="007D58FF"/>
    <w:rsid w:val="007F4AEC"/>
    <w:rsid w:val="007F6854"/>
    <w:rsid w:val="0080563E"/>
    <w:rsid w:val="008075E0"/>
    <w:rsid w:val="00812D75"/>
    <w:rsid w:val="00824A7D"/>
    <w:rsid w:val="008261DB"/>
    <w:rsid w:val="00831A69"/>
    <w:rsid w:val="008330DE"/>
    <w:rsid w:val="008355F2"/>
    <w:rsid w:val="00835920"/>
    <w:rsid w:val="00840DE9"/>
    <w:rsid w:val="00841B98"/>
    <w:rsid w:val="00845DFB"/>
    <w:rsid w:val="00850C34"/>
    <w:rsid w:val="008563FF"/>
    <w:rsid w:val="00863472"/>
    <w:rsid w:val="00874BAC"/>
    <w:rsid w:val="0087661A"/>
    <w:rsid w:val="00882D7A"/>
    <w:rsid w:val="00885575"/>
    <w:rsid w:val="00891A6B"/>
    <w:rsid w:val="00892A09"/>
    <w:rsid w:val="0089301A"/>
    <w:rsid w:val="008A7A25"/>
    <w:rsid w:val="008B4859"/>
    <w:rsid w:val="008C3015"/>
    <w:rsid w:val="008D25C2"/>
    <w:rsid w:val="008D5E80"/>
    <w:rsid w:val="008E1FBF"/>
    <w:rsid w:val="00901890"/>
    <w:rsid w:val="009047F6"/>
    <w:rsid w:val="009225DF"/>
    <w:rsid w:val="00946880"/>
    <w:rsid w:val="009515A6"/>
    <w:rsid w:val="009733A7"/>
    <w:rsid w:val="00977698"/>
    <w:rsid w:val="0098231F"/>
    <w:rsid w:val="009833C8"/>
    <w:rsid w:val="009C7239"/>
    <w:rsid w:val="009D062A"/>
    <w:rsid w:val="009D2AD3"/>
    <w:rsid w:val="009D6A31"/>
    <w:rsid w:val="009E690F"/>
    <w:rsid w:val="009F3543"/>
    <w:rsid w:val="00A04F4D"/>
    <w:rsid w:val="00A1400D"/>
    <w:rsid w:val="00A17A51"/>
    <w:rsid w:val="00A22FB1"/>
    <w:rsid w:val="00A231CD"/>
    <w:rsid w:val="00A36018"/>
    <w:rsid w:val="00A4303C"/>
    <w:rsid w:val="00A47690"/>
    <w:rsid w:val="00A54977"/>
    <w:rsid w:val="00A60084"/>
    <w:rsid w:val="00A60767"/>
    <w:rsid w:val="00A81DE2"/>
    <w:rsid w:val="00A93123"/>
    <w:rsid w:val="00AA0A1A"/>
    <w:rsid w:val="00AA23A1"/>
    <w:rsid w:val="00AB074A"/>
    <w:rsid w:val="00AB33F4"/>
    <w:rsid w:val="00AB5609"/>
    <w:rsid w:val="00AC6441"/>
    <w:rsid w:val="00AD34C0"/>
    <w:rsid w:val="00AE569B"/>
    <w:rsid w:val="00AF202F"/>
    <w:rsid w:val="00B039BC"/>
    <w:rsid w:val="00B2178A"/>
    <w:rsid w:val="00B27EAC"/>
    <w:rsid w:val="00B30E62"/>
    <w:rsid w:val="00B36A44"/>
    <w:rsid w:val="00B420B8"/>
    <w:rsid w:val="00B500F0"/>
    <w:rsid w:val="00B6520E"/>
    <w:rsid w:val="00B6754B"/>
    <w:rsid w:val="00B72308"/>
    <w:rsid w:val="00B7398F"/>
    <w:rsid w:val="00B7617A"/>
    <w:rsid w:val="00BA37F9"/>
    <w:rsid w:val="00BC6900"/>
    <w:rsid w:val="00BC6F45"/>
    <w:rsid w:val="00BD0F9A"/>
    <w:rsid w:val="00BD1AB4"/>
    <w:rsid w:val="00C039A2"/>
    <w:rsid w:val="00C0574C"/>
    <w:rsid w:val="00C11BB4"/>
    <w:rsid w:val="00C13C6E"/>
    <w:rsid w:val="00C263C8"/>
    <w:rsid w:val="00C41628"/>
    <w:rsid w:val="00C46B43"/>
    <w:rsid w:val="00C4770E"/>
    <w:rsid w:val="00C738FF"/>
    <w:rsid w:val="00C8611F"/>
    <w:rsid w:val="00C97377"/>
    <w:rsid w:val="00CA16ED"/>
    <w:rsid w:val="00CB4582"/>
    <w:rsid w:val="00CE394A"/>
    <w:rsid w:val="00CF69F4"/>
    <w:rsid w:val="00D06C49"/>
    <w:rsid w:val="00D1655C"/>
    <w:rsid w:val="00D2207C"/>
    <w:rsid w:val="00D412FB"/>
    <w:rsid w:val="00D444F4"/>
    <w:rsid w:val="00D51ABB"/>
    <w:rsid w:val="00D54C5A"/>
    <w:rsid w:val="00D56FA8"/>
    <w:rsid w:val="00DA59E9"/>
    <w:rsid w:val="00DA6BC0"/>
    <w:rsid w:val="00DB077D"/>
    <w:rsid w:val="00DC7359"/>
    <w:rsid w:val="00DD2135"/>
    <w:rsid w:val="00DD2D94"/>
    <w:rsid w:val="00DD3751"/>
    <w:rsid w:val="00DD5483"/>
    <w:rsid w:val="00DD5A7D"/>
    <w:rsid w:val="00E05438"/>
    <w:rsid w:val="00E0779C"/>
    <w:rsid w:val="00E113BE"/>
    <w:rsid w:val="00E4292E"/>
    <w:rsid w:val="00E6338D"/>
    <w:rsid w:val="00E74078"/>
    <w:rsid w:val="00E75978"/>
    <w:rsid w:val="00E76F21"/>
    <w:rsid w:val="00E84429"/>
    <w:rsid w:val="00E923F1"/>
    <w:rsid w:val="00E97662"/>
    <w:rsid w:val="00EA1E7C"/>
    <w:rsid w:val="00EA3F35"/>
    <w:rsid w:val="00EC5161"/>
    <w:rsid w:val="00ED03EC"/>
    <w:rsid w:val="00ED2BE9"/>
    <w:rsid w:val="00ED44DD"/>
    <w:rsid w:val="00ED6AA9"/>
    <w:rsid w:val="00ED7881"/>
    <w:rsid w:val="00EF317F"/>
    <w:rsid w:val="00F00A3C"/>
    <w:rsid w:val="00F02199"/>
    <w:rsid w:val="00F06877"/>
    <w:rsid w:val="00F1241D"/>
    <w:rsid w:val="00F16402"/>
    <w:rsid w:val="00F26BE9"/>
    <w:rsid w:val="00F31605"/>
    <w:rsid w:val="00F36630"/>
    <w:rsid w:val="00F53D0C"/>
    <w:rsid w:val="00F5770B"/>
    <w:rsid w:val="00F66423"/>
    <w:rsid w:val="00F84865"/>
    <w:rsid w:val="00F848F6"/>
    <w:rsid w:val="00F85DA1"/>
    <w:rsid w:val="00F8745B"/>
    <w:rsid w:val="00F9404F"/>
    <w:rsid w:val="00F9776F"/>
    <w:rsid w:val="00FB35A7"/>
    <w:rsid w:val="00FC0924"/>
    <w:rsid w:val="00FC31FC"/>
    <w:rsid w:val="00FC49AC"/>
    <w:rsid w:val="00FC6A1D"/>
    <w:rsid w:val="00FD19B0"/>
    <w:rsid w:val="00FD663B"/>
    <w:rsid w:val="00FE2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>
      <v:fill color="white" on="f"/>
      <v:stroke dashstyle="1 1"/>
      <v:textbox inset="5.85pt,.7pt,5.85pt,.7pt"/>
    </o:shapedefaults>
    <o:shapelayout v:ext="edit">
      <o:idmap v:ext="edit" data="2"/>
    </o:shapelayout>
  </w:shapeDefaults>
  <w:decimalSymbol w:val="."/>
  <w:listSeparator w:val=","/>
  <w14:docId w14:val="20A9E506"/>
  <w15:chartTrackingRefBased/>
  <w15:docId w15:val="{F65F3D3F-089B-4B83-B69F-B449D59BD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274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細則"/>
    <w:basedOn w:val="a"/>
    <w:rsid w:val="00C23D29"/>
    <w:pPr>
      <w:ind w:left="180" w:hangingChars="100" w:hanging="180"/>
    </w:pPr>
    <w:rPr>
      <w:rFonts w:ascii="ＭＳ Ｐゴシック" w:eastAsia="ＭＳ Ｐゴシック" w:hAnsi="ＭＳ Ｐゴシック"/>
      <w:sz w:val="18"/>
      <w:szCs w:val="18"/>
    </w:rPr>
  </w:style>
  <w:style w:type="paragraph" w:customStyle="1" w:styleId="a4">
    <w:name w:val="段組"/>
    <w:basedOn w:val="a"/>
    <w:rsid w:val="00D66BB8"/>
    <w:pPr>
      <w:tabs>
        <w:tab w:val="left" w:pos="720"/>
      </w:tabs>
      <w:spacing w:line="360" w:lineRule="exact"/>
      <w:ind w:left="180" w:hangingChars="100" w:hanging="180"/>
    </w:pPr>
    <w:rPr>
      <w:rFonts w:ascii="ＭＳ Ｐ明朝" w:eastAsia="ＭＳ Ｐ明朝" w:hAnsi="ＭＳ Ｐ明朝"/>
      <w:sz w:val="18"/>
      <w:szCs w:val="18"/>
    </w:rPr>
  </w:style>
  <w:style w:type="table" w:styleId="a5">
    <w:name w:val="Table Grid"/>
    <w:basedOn w:val="a1"/>
    <w:rsid w:val="0050544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515A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9515A6"/>
    <w:rPr>
      <w:kern w:val="2"/>
      <w:sz w:val="21"/>
      <w:szCs w:val="24"/>
    </w:rPr>
  </w:style>
  <w:style w:type="paragraph" w:styleId="a8">
    <w:name w:val="footer"/>
    <w:basedOn w:val="a"/>
    <w:link w:val="a9"/>
    <w:uiPriority w:val="99"/>
    <w:unhideWhenUsed/>
    <w:rsid w:val="009515A6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9515A6"/>
    <w:rPr>
      <w:kern w:val="2"/>
      <w:sz w:val="21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A04F4D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A04F4D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annotation reference"/>
    <w:uiPriority w:val="99"/>
    <w:semiHidden/>
    <w:unhideWhenUsed/>
    <w:rsid w:val="00667DB9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667DB9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667DB9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67DB9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667DB9"/>
    <w:rPr>
      <w:b/>
      <w:bCs/>
      <w:kern w:val="2"/>
      <w:sz w:val="21"/>
      <w:szCs w:val="24"/>
    </w:rPr>
  </w:style>
  <w:style w:type="paragraph" w:styleId="af1">
    <w:name w:val="Revision"/>
    <w:hidden/>
    <w:uiPriority w:val="99"/>
    <w:semiHidden/>
    <w:rsid w:val="006F3C4F"/>
    <w:rPr>
      <w:kern w:val="2"/>
      <w:sz w:val="21"/>
      <w:szCs w:val="24"/>
    </w:rPr>
  </w:style>
  <w:style w:type="table" w:styleId="1">
    <w:name w:val="Grid Table 1 Light"/>
    <w:basedOn w:val="a1"/>
    <w:uiPriority w:val="46"/>
    <w:rsid w:val="001824F3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6D153-7CA9-4ABE-B3D2-6721CAEE0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7</Words>
  <Characters>836</Characters>
  <Application>Microsoft Office Word</Application>
  <DocSecurity>0</DocSecurity>
  <Lines>92</Lines>
  <Paragraphs>12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（様式３-１）</vt:lpstr>
      <vt:lpstr>（様式３-１）</vt:lpstr>
    </vt:vector>
  </TitlesOfParts>
  <Company>co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様式３-１）</dc:title>
  <dc:subject/>
  <dc:creator>eida</dc:creator>
  <cp:keywords/>
  <cp:lastModifiedBy>岡島　義</cp:lastModifiedBy>
  <cp:revision>2</cp:revision>
  <cp:lastPrinted>2023-07-16T10:19:00Z</cp:lastPrinted>
  <dcterms:created xsi:type="dcterms:W3CDTF">2024-09-14T20:37:00Z</dcterms:created>
  <dcterms:modified xsi:type="dcterms:W3CDTF">2024-09-1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71aaa99a88f85487572cdb21592af3f27efd4c7c720c26695536dfb5d6af3</vt:lpwstr>
  </property>
</Properties>
</file>